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1E6167" w14:paraId="7F137F2D" w14:textId="77777777" w:rsidTr="16472441">
        <w:tc>
          <w:tcPr>
            <w:tcW w:w="9016" w:type="dxa"/>
          </w:tcPr>
          <w:p w14:paraId="05B154EB" w14:textId="77777777" w:rsidR="001E6167" w:rsidRDefault="001E6167" w:rsidP="00DA31C4">
            <w:pPr>
              <w:pStyle w:val="Title"/>
              <w:ind w:right="-21"/>
              <w:jc w:val="right"/>
            </w:pPr>
            <w:r>
              <w:rPr>
                <w:noProof/>
              </w:rPr>
              <w:drawing>
                <wp:inline distT="0" distB="0" distL="0" distR="0" wp14:anchorId="4DC9F66B" wp14:editId="16472441">
                  <wp:extent cx="3047297" cy="447675"/>
                  <wp:effectExtent l="0" t="0" r="127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7297" cy="447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C1AF2DA" w14:textId="77777777" w:rsidR="00A0323D" w:rsidRPr="00C96374" w:rsidRDefault="00A0323D" w:rsidP="001E6167">
      <w:pPr>
        <w:pStyle w:val="Title"/>
        <w:rPr>
          <w:sz w:val="40"/>
          <w:szCs w:val="40"/>
        </w:rPr>
      </w:pPr>
    </w:p>
    <w:p w14:paraId="2A02F050" w14:textId="10A38466" w:rsidR="001E6167" w:rsidRDefault="001E6167" w:rsidP="001E6167">
      <w:pPr>
        <w:pStyle w:val="Title"/>
      </w:pPr>
      <w:r>
        <w:t xml:space="preserve">Development Fund: </w:t>
      </w:r>
      <w:r>
        <w:br/>
      </w:r>
      <w:r w:rsidRPr="00716324">
        <w:rPr>
          <w:b/>
          <w:bCs/>
        </w:rPr>
        <w:t xml:space="preserve">Tier </w:t>
      </w:r>
      <w:r>
        <w:rPr>
          <w:b/>
          <w:bCs/>
        </w:rPr>
        <w:t>1</w:t>
      </w:r>
      <w:r>
        <w:t xml:space="preserve"> Application Form</w:t>
      </w:r>
    </w:p>
    <w:p w14:paraId="5AB57F49" w14:textId="48785CBE" w:rsidR="00284687" w:rsidRPr="00284687" w:rsidRDefault="00CC1372" w:rsidP="00284687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5147E53" wp14:editId="1C429F4C">
                <wp:simplePos x="0" y="0"/>
                <wp:positionH relativeFrom="column">
                  <wp:posOffset>4658698</wp:posOffset>
                </wp:positionH>
                <wp:positionV relativeFrom="paragraph">
                  <wp:posOffset>1150643</wp:posOffset>
                </wp:positionV>
                <wp:extent cx="1175385" cy="465482"/>
                <wp:effectExtent l="0" t="0" r="24765" b="1079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5385" cy="46548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CD7C61" w14:textId="56AE8415" w:rsidR="00C22875" w:rsidRDefault="001E6167" w:rsidP="00E9056D">
                            <w:pPr>
                              <w:spacing w:line="240" w:lineRule="auto"/>
                            </w:pPr>
                            <w:r w:rsidRPr="00DA31C4">
                              <w:rPr>
                                <w:i/>
                                <w:sz w:val="20"/>
                              </w:rPr>
                              <w:t>Office use only</w:t>
                            </w:r>
                            <w:r w:rsidR="00CC1372">
                              <w:br/>
                            </w:r>
                            <w:proofErr w:type="spellStart"/>
                            <w:r w:rsidR="00C22875">
                              <w:t>App</w:t>
                            </w:r>
                            <w:r w:rsidR="00CC1372">
                              <w:t>l</w:t>
                            </w:r>
                            <w:proofErr w:type="spellEnd"/>
                            <w:r w:rsidR="00CC1372">
                              <w:t xml:space="preserve"> No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5147E5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66.85pt;margin-top:90.6pt;width:92.55pt;height:36.6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">
                <v:textbox>
                  <w:txbxContent>
                    <w:p w14:paraId="0BCD7C61" w14:textId="56AE8415" w:rsidR="00C22875" w:rsidRDefault="001E6167" w:rsidP="00E9056D">
                      <w:pPr>
                        <w:spacing w:line="240" w:lineRule="auto"/>
                      </w:pPr>
                      <w:r w:rsidRPr="00DA31C4">
                        <w:rPr>
                          <w:i/>
                          <w:sz w:val="20"/>
                        </w:rPr>
                        <w:t>Office use only</w:t>
                      </w:r>
                      <w:r w:rsidR="00CC1372">
                        <w:br/>
                      </w:r>
                      <w:proofErr w:type="spellStart"/>
                      <w:r w:rsidR="00C22875">
                        <w:t>App</w:t>
                      </w:r>
                      <w:r w:rsidR="00CC1372">
                        <w:t>l</w:t>
                      </w:r>
                      <w:proofErr w:type="spellEnd"/>
                      <w:r w:rsidR="00CC1372">
                        <w:t xml:space="preserve"> No:</w:t>
                      </w:r>
                    </w:p>
                  </w:txbxContent>
                </v:textbox>
              </v:shape>
            </w:pict>
          </mc:Fallback>
        </mc:AlternateContent>
      </w:r>
      <w:r w:rsidR="00892967">
        <w:br/>
      </w:r>
      <w:r w:rsidR="00221EE0">
        <w:t xml:space="preserve">This is the application form for grants of </w:t>
      </w:r>
      <w:r w:rsidR="00221EE0" w:rsidRPr="68CEAF0E">
        <w:rPr>
          <w:b/>
          <w:bCs/>
        </w:rPr>
        <w:t>up to £2,500</w:t>
      </w:r>
      <w:r w:rsidR="00221EE0">
        <w:t>.</w:t>
      </w:r>
      <w:r w:rsidR="00A14815">
        <w:t xml:space="preserve">  </w:t>
      </w:r>
      <w:r w:rsidR="00284687" w:rsidRPr="00284687">
        <w:rPr>
          <w:b/>
          <w:bCs/>
        </w:rPr>
        <w:t xml:space="preserve">We strongly recommend you first read the document </w:t>
      </w:r>
      <w:hyperlink r:id="rId11">
        <w:r w:rsidR="00886D68" w:rsidRPr="3B14170A">
          <w:rPr>
            <w:rStyle w:val="Hyperlink"/>
            <w:b/>
            <w:bCs/>
          </w:rPr>
          <w:t>Guidelines for Development Fund Applicants</w:t>
        </w:r>
      </w:hyperlink>
      <w:r w:rsidR="00284687" w:rsidRPr="00284687">
        <w:rPr>
          <w:b/>
          <w:bCs/>
        </w:rPr>
        <w:t>, downloadable from our website, before completing this form.</w:t>
      </w:r>
      <w:r w:rsidR="00284687" w:rsidRPr="00284687">
        <w:t xml:space="preserve"> In particular, the guidelines identify sources of practical help and key areas to consider </w:t>
      </w:r>
      <w:proofErr w:type="gramStart"/>
      <w:r w:rsidR="00284687" w:rsidRPr="00284687">
        <w:t>in order to</w:t>
      </w:r>
      <w:proofErr w:type="gramEnd"/>
      <w:r w:rsidR="00284687" w:rsidRPr="00284687">
        <w:t xml:space="preserve"> develop your project before proceeding to the application form.  Evidence of discerned consultation will strengthen your application.</w:t>
      </w:r>
    </w:p>
    <w:p w14:paraId="1F0BEA50" w14:textId="2BE104F0" w:rsidR="00221EE0" w:rsidRDefault="00221EE0" w:rsidP="00221EE0">
      <w:pPr>
        <w:pStyle w:val="Heading1"/>
      </w:pPr>
      <w:r>
        <w:t>Section 1: Who is making this application</w:t>
      </w:r>
    </w:p>
    <w:p w14:paraId="4EC27F79" w14:textId="77777777" w:rsidR="00736C9D" w:rsidRDefault="00736C9D" w:rsidP="00736C9D">
      <w:pPr>
        <w:spacing w:before="120" w:after="120"/>
      </w:pPr>
      <w:r>
        <w:t xml:space="preserve">Church, </w:t>
      </w:r>
      <w:proofErr w:type="gramStart"/>
      <w:r>
        <w:t>deanery</w:t>
      </w:r>
      <w:proofErr w:type="gramEnd"/>
      <w:r>
        <w:t xml:space="preserve"> or chaplaincy making this application.</w:t>
      </w: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3085"/>
        <w:gridCol w:w="6237"/>
      </w:tblGrid>
      <w:tr w:rsidR="00187A2D" w:rsidRPr="00187A2D" w14:paraId="171E735F" w14:textId="77777777" w:rsidTr="00187A2D">
        <w:tc>
          <w:tcPr>
            <w:tcW w:w="3085" w:type="dxa"/>
          </w:tcPr>
          <w:p w14:paraId="1C7C6057" w14:textId="49F7832F" w:rsidR="00187A2D" w:rsidRPr="00187A2D" w:rsidRDefault="008C3457" w:rsidP="000444AD">
            <w:pPr>
              <w:spacing w:before="80" w:after="80"/>
            </w:pPr>
            <w:r>
              <w:t>Parish/benefic</w:t>
            </w:r>
            <w:r w:rsidR="002744E0">
              <w:t>e</w:t>
            </w:r>
            <w:r w:rsidR="00BD16B4">
              <w:t>/chaplaincy</w:t>
            </w:r>
          </w:p>
        </w:tc>
        <w:tc>
          <w:tcPr>
            <w:tcW w:w="6237" w:type="dxa"/>
            <w:shd w:val="clear" w:color="auto" w:fill="B8CCE4" w:themeFill="accent1" w:themeFillTint="66"/>
          </w:tcPr>
          <w:p w14:paraId="6A88A492" w14:textId="77777777" w:rsidR="00187A2D" w:rsidRPr="00187A2D" w:rsidRDefault="00187A2D" w:rsidP="000444AD">
            <w:pPr>
              <w:spacing w:before="80" w:after="80"/>
            </w:pPr>
          </w:p>
        </w:tc>
      </w:tr>
      <w:tr w:rsidR="00187A2D" w:rsidRPr="00187A2D" w14:paraId="4D0420BE" w14:textId="77777777" w:rsidTr="00187A2D">
        <w:tc>
          <w:tcPr>
            <w:tcW w:w="3085" w:type="dxa"/>
          </w:tcPr>
          <w:p w14:paraId="063CC06F" w14:textId="2F3C7E76" w:rsidR="00187A2D" w:rsidRPr="00187A2D" w:rsidRDefault="00187A2D" w:rsidP="000444AD">
            <w:pPr>
              <w:spacing w:before="80" w:after="80"/>
            </w:pPr>
            <w:r>
              <w:t>Deanery</w:t>
            </w:r>
          </w:p>
        </w:tc>
        <w:tc>
          <w:tcPr>
            <w:tcW w:w="6237" w:type="dxa"/>
            <w:shd w:val="clear" w:color="auto" w:fill="B8CCE4" w:themeFill="accent1" w:themeFillTint="66"/>
          </w:tcPr>
          <w:p w14:paraId="63AF0949" w14:textId="77777777" w:rsidR="00187A2D" w:rsidRPr="00187A2D" w:rsidRDefault="00187A2D" w:rsidP="000444AD">
            <w:pPr>
              <w:spacing w:before="80" w:after="80"/>
            </w:pPr>
          </w:p>
        </w:tc>
      </w:tr>
    </w:tbl>
    <w:p w14:paraId="1D1B9E27" w14:textId="3E8BB805" w:rsidR="00221EE0" w:rsidRDefault="00221EE0" w:rsidP="00187A2D">
      <w:pPr>
        <w:spacing w:before="240" w:after="120"/>
      </w:pPr>
      <w:r>
        <w:t>Details of the main contact person</w:t>
      </w:r>
      <w:r w:rsidR="00CC66F8">
        <w:t xml:space="preserve"> connect</w:t>
      </w:r>
      <w:r w:rsidR="00977A1B">
        <w:t>ed</w:t>
      </w:r>
      <w:r w:rsidR="00CC66F8">
        <w:t xml:space="preserve"> with this </w:t>
      </w:r>
      <w:r w:rsidR="00977A1B">
        <w:t>a</w:t>
      </w:r>
      <w:r w:rsidR="00CC66F8">
        <w:t>pplication</w:t>
      </w:r>
      <w:r w:rsidR="00724494">
        <w:t xml:space="preserve"> (this is the person we will use to contact and discuss your application).</w:t>
      </w: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2235"/>
        <w:gridCol w:w="2426"/>
        <w:gridCol w:w="834"/>
        <w:gridCol w:w="3827"/>
      </w:tblGrid>
      <w:tr w:rsidR="00187A2D" w:rsidRPr="00187A2D" w14:paraId="432FF1C4" w14:textId="7E8804A1" w:rsidTr="00187A2D">
        <w:tc>
          <w:tcPr>
            <w:tcW w:w="2235" w:type="dxa"/>
          </w:tcPr>
          <w:p w14:paraId="4640E8CE" w14:textId="77777777" w:rsidR="00187A2D" w:rsidRPr="00187A2D" w:rsidRDefault="00187A2D" w:rsidP="00187A2D">
            <w:pPr>
              <w:spacing w:before="80" w:after="80"/>
            </w:pPr>
            <w:r w:rsidRPr="00187A2D">
              <w:t>Name</w:t>
            </w:r>
          </w:p>
        </w:tc>
        <w:tc>
          <w:tcPr>
            <w:tcW w:w="7087" w:type="dxa"/>
            <w:gridSpan w:val="3"/>
            <w:shd w:val="clear" w:color="auto" w:fill="B8CCE4" w:themeFill="accent1" w:themeFillTint="66"/>
          </w:tcPr>
          <w:p w14:paraId="43268362" w14:textId="77777777" w:rsidR="00187A2D" w:rsidRPr="00187A2D" w:rsidRDefault="00187A2D" w:rsidP="00187A2D">
            <w:pPr>
              <w:spacing w:before="80" w:after="80"/>
            </w:pPr>
          </w:p>
        </w:tc>
      </w:tr>
      <w:tr w:rsidR="00187A2D" w:rsidRPr="00187A2D" w14:paraId="305B7D77" w14:textId="378B19D9" w:rsidTr="00187A2D">
        <w:tc>
          <w:tcPr>
            <w:tcW w:w="2235" w:type="dxa"/>
          </w:tcPr>
          <w:p w14:paraId="215AB842" w14:textId="77777777" w:rsidR="00187A2D" w:rsidRPr="00187A2D" w:rsidRDefault="00187A2D" w:rsidP="00187A2D">
            <w:pPr>
              <w:spacing w:before="80" w:after="80"/>
            </w:pPr>
            <w:r w:rsidRPr="00187A2D">
              <w:t>Address</w:t>
            </w:r>
          </w:p>
        </w:tc>
        <w:tc>
          <w:tcPr>
            <w:tcW w:w="7087" w:type="dxa"/>
            <w:gridSpan w:val="3"/>
            <w:shd w:val="clear" w:color="auto" w:fill="B8CCE4" w:themeFill="accent1" w:themeFillTint="66"/>
          </w:tcPr>
          <w:p w14:paraId="6E6B6C1A" w14:textId="77777777" w:rsidR="00187A2D" w:rsidRPr="00187A2D" w:rsidRDefault="00187A2D" w:rsidP="00187A2D">
            <w:pPr>
              <w:spacing w:before="80" w:after="80"/>
            </w:pPr>
          </w:p>
        </w:tc>
      </w:tr>
      <w:tr w:rsidR="00187A2D" w:rsidRPr="00187A2D" w14:paraId="47E30C81" w14:textId="2A1F0C38" w:rsidTr="00187A2D">
        <w:tc>
          <w:tcPr>
            <w:tcW w:w="2235" w:type="dxa"/>
          </w:tcPr>
          <w:p w14:paraId="40E90EA1" w14:textId="77777777" w:rsidR="00187A2D" w:rsidRPr="00187A2D" w:rsidRDefault="00187A2D" w:rsidP="00187A2D">
            <w:pPr>
              <w:spacing w:before="80" w:after="80"/>
            </w:pPr>
            <w:r w:rsidRPr="00187A2D">
              <w:t>Post code</w:t>
            </w:r>
          </w:p>
        </w:tc>
        <w:tc>
          <w:tcPr>
            <w:tcW w:w="7087" w:type="dxa"/>
            <w:gridSpan w:val="3"/>
            <w:shd w:val="clear" w:color="auto" w:fill="B8CCE4" w:themeFill="accent1" w:themeFillTint="66"/>
          </w:tcPr>
          <w:p w14:paraId="0424940B" w14:textId="77777777" w:rsidR="00187A2D" w:rsidRPr="00187A2D" w:rsidRDefault="00187A2D" w:rsidP="00187A2D">
            <w:pPr>
              <w:spacing w:before="80" w:after="80"/>
            </w:pPr>
          </w:p>
        </w:tc>
      </w:tr>
      <w:tr w:rsidR="00187A2D" w:rsidRPr="00187A2D" w14:paraId="44CF4A67" w14:textId="0A50195B" w:rsidTr="00187A2D">
        <w:tc>
          <w:tcPr>
            <w:tcW w:w="2235" w:type="dxa"/>
          </w:tcPr>
          <w:p w14:paraId="7A1DD09E" w14:textId="1692F490" w:rsidR="00187A2D" w:rsidRPr="00187A2D" w:rsidRDefault="00187A2D" w:rsidP="00187A2D">
            <w:pPr>
              <w:spacing w:before="80" w:after="80"/>
            </w:pPr>
            <w:r w:rsidRPr="00187A2D">
              <w:t>Telephone numbe</w:t>
            </w:r>
            <w:r w:rsidR="00BC6653">
              <w:t>r</w:t>
            </w:r>
          </w:p>
        </w:tc>
        <w:tc>
          <w:tcPr>
            <w:tcW w:w="2426" w:type="dxa"/>
            <w:shd w:val="clear" w:color="auto" w:fill="B8CCE4" w:themeFill="accent1" w:themeFillTint="66"/>
          </w:tcPr>
          <w:p w14:paraId="64D93EB9" w14:textId="01EF3B94" w:rsidR="00187A2D" w:rsidRPr="00187A2D" w:rsidRDefault="00187A2D" w:rsidP="00187A2D">
            <w:pPr>
              <w:spacing w:before="80" w:after="80"/>
            </w:pPr>
          </w:p>
        </w:tc>
        <w:tc>
          <w:tcPr>
            <w:tcW w:w="834" w:type="dxa"/>
          </w:tcPr>
          <w:p w14:paraId="7D482CD3" w14:textId="4B8BC8E7" w:rsidR="00187A2D" w:rsidRPr="00187A2D" w:rsidRDefault="00187A2D" w:rsidP="00187A2D">
            <w:pPr>
              <w:spacing w:before="80" w:after="80"/>
            </w:pPr>
            <w:r>
              <w:t>email</w:t>
            </w:r>
          </w:p>
        </w:tc>
        <w:tc>
          <w:tcPr>
            <w:tcW w:w="3827" w:type="dxa"/>
            <w:shd w:val="clear" w:color="auto" w:fill="B8CCE4" w:themeFill="accent1" w:themeFillTint="66"/>
          </w:tcPr>
          <w:p w14:paraId="3DE963BE" w14:textId="4E6B8EE3" w:rsidR="00187A2D" w:rsidRPr="00187A2D" w:rsidRDefault="00187A2D" w:rsidP="00187A2D">
            <w:pPr>
              <w:spacing w:before="80" w:after="80"/>
            </w:pPr>
          </w:p>
        </w:tc>
      </w:tr>
      <w:tr w:rsidR="00187A2D" w:rsidRPr="00187A2D" w14:paraId="6EC14732" w14:textId="3DA445E4" w:rsidTr="00187A2D">
        <w:tc>
          <w:tcPr>
            <w:tcW w:w="2235" w:type="dxa"/>
          </w:tcPr>
          <w:p w14:paraId="5F66330C" w14:textId="64E69999" w:rsidR="00187A2D" w:rsidRPr="00187A2D" w:rsidRDefault="00E617AA" w:rsidP="00187A2D">
            <w:pPr>
              <w:spacing w:before="80" w:after="80"/>
            </w:pPr>
            <w:r>
              <w:t>R</w:t>
            </w:r>
            <w:r w:rsidR="00187A2D">
              <w:t>ole</w:t>
            </w:r>
          </w:p>
        </w:tc>
        <w:tc>
          <w:tcPr>
            <w:tcW w:w="7087" w:type="dxa"/>
            <w:gridSpan w:val="3"/>
            <w:shd w:val="clear" w:color="auto" w:fill="B8CCE4" w:themeFill="accent1" w:themeFillTint="66"/>
          </w:tcPr>
          <w:p w14:paraId="621A1BCF" w14:textId="77777777" w:rsidR="00187A2D" w:rsidRPr="00187A2D" w:rsidRDefault="00187A2D" w:rsidP="00187A2D">
            <w:pPr>
              <w:spacing w:before="80" w:after="80"/>
            </w:pPr>
          </w:p>
        </w:tc>
      </w:tr>
    </w:tbl>
    <w:p w14:paraId="0C57EB15" w14:textId="2F9B0C61" w:rsidR="00221EE0" w:rsidRDefault="00221EE0" w:rsidP="00221EE0">
      <w:pPr>
        <w:pStyle w:val="Heading1"/>
      </w:pPr>
      <w:r>
        <w:t>Section 2: About Your Project</w:t>
      </w:r>
    </w:p>
    <w:p w14:paraId="6A36B051" w14:textId="12313ACB" w:rsidR="00DA06A7" w:rsidRPr="00EC645D" w:rsidRDefault="00C96374" w:rsidP="00EC645D">
      <w:r>
        <w:t xml:space="preserve">Please answer these specific questions below. </w:t>
      </w:r>
      <w:r w:rsidR="005E5E89">
        <w:t xml:space="preserve">Note the </w:t>
      </w:r>
      <w:r w:rsidR="00186BD1">
        <w:t>five</w:t>
      </w:r>
      <w:r w:rsidR="005E5E89">
        <w:t xml:space="preserve"> criteria for </w:t>
      </w:r>
      <w:r w:rsidR="00D9778B">
        <w:t>development funding</w:t>
      </w:r>
      <w:r w:rsidR="005E5E89">
        <w:t>: becoming a more Christ-like church; discernment; missional creativity</w:t>
      </w:r>
      <w:r w:rsidR="00D9778B">
        <w:t>; learning and sustainability.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0B5A76" w:rsidRPr="00DC0F1D" w14:paraId="1D398FB0" w14:textId="77777777" w:rsidTr="00F93242">
        <w:tc>
          <w:tcPr>
            <w:tcW w:w="9351" w:type="dxa"/>
          </w:tcPr>
          <w:p w14:paraId="6EF08C0C" w14:textId="05494D1B" w:rsidR="000B5A76" w:rsidRPr="00DC0F1D" w:rsidRDefault="00BF2CD8" w:rsidP="00DC0F1D">
            <w:pPr>
              <w:spacing w:before="80" w:after="80"/>
            </w:pPr>
            <w:r>
              <w:t>Summarise the reason you are applying</w:t>
            </w:r>
            <w:r w:rsidR="000B5A76">
              <w:t xml:space="preserve"> </w:t>
            </w:r>
            <w:r>
              <w:t>for a development grant</w:t>
            </w:r>
            <w:r w:rsidR="007A1D2B">
              <w:t xml:space="preserve"> in one sentence, using the </w:t>
            </w:r>
            <w:r w:rsidR="00331449">
              <w:t>form below, filling in the ‘…’ with your own words:</w:t>
            </w:r>
          </w:p>
        </w:tc>
      </w:tr>
      <w:tr w:rsidR="000B5A76" w:rsidRPr="00DC0F1D" w14:paraId="36364985" w14:textId="77777777" w:rsidTr="00F93242">
        <w:tc>
          <w:tcPr>
            <w:tcW w:w="9351" w:type="dxa"/>
            <w:shd w:val="clear" w:color="auto" w:fill="C6D9F1" w:themeFill="text2" w:themeFillTint="33"/>
          </w:tcPr>
          <w:p w14:paraId="71F4EFD3" w14:textId="77777777" w:rsidR="000B5A76" w:rsidRDefault="00E74C2A" w:rsidP="00DC0F1D">
            <w:pPr>
              <w:spacing w:before="80" w:after="80"/>
              <w:rPr>
                <w:i/>
              </w:rPr>
            </w:pPr>
            <w:r w:rsidRPr="00EC645D">
              <w:rPr>
                <w:i/>
              </w:rPr>
              <w:t xml:space="preserve">A development fund grant will help us to … </w:t>
            </w:r>
            <w:r w:rsidR="00BF2CD8" w:rsidRPr="00EC645D">
              <w:rPr>
                <w:i/>
              </w:rPr>
              <w:t>and</w:t>
            </w:r>
            <w:r w:rsidR="005F31ED" w:rsidRPr="00EC645D">
              <w:rPr>
                <w:i/>
              </w:rPr>
              <w:t xml:space="preserve"> we expect</w:t>
            </w:r>
            <w:r w:rsidR="00BF2CD8" w:rsidRPr="00EC645D">
              <w:rPr>
                <w:i/>
              </w:rPr>
              <w:t xml:space="preserve"> this will lead to …</w:t>
            </w:r>
          </w:p>
          <w:p w14:paraId="493FF8BD" w14:textId="38DF84C3" w:rsidR="0018397A" w:rsidRPr="00EC645D" w:rsidRDefault="0018397A" w:rsidP="00DC0F1D">
            <w:pPr>
              <w:spacing w:before="80" w:after="80"/>
              <w:rPr>
                <w:i/>
              </w:rPr>
            </w:pPr>
          </w:p>
        </w:tc>
      </w:tr>
      <w:tr w:rsidR="00DC0F1D" w:rsidRPr="00DC0F1D" w14:paraId="543C768A" w14:textId="77777777" w:rsidTr="00F93242">
        <w:tc>
          <w:tcPr>
            <w:tcW w:w="9351" w:type="dxa"/>
          </w:tcPr>
          <w:p w14:paraId="062BAA99" w14:textId="1EBCFEAC" w:rsidR="00DC0F1D" w:rsidRPr="00DC0F1D" w:rsidRDefault="00DC0F1D" w:rsidP="00DC0F1D">
            <w:pPr>
              <w:spacing w:before="80" w:after="80"/>
            </w:pPr>
            <w:r w:rsidRPr="00DC0F1D">
              <w:t>Describe the project for which you are applying for funding</w:t>
            </w:r>
            <w:r w:rsidR="005A76E4">
              <w:t xml:space="preserve"> support</w:t>
            </w:r>
            <w:r w:rsidRPr="00DC0F1D">
              <w:t xml:space="preserve"> (</w:t>
            </w:r>
            <w:r>
              <w:t xml:space="preserve">up to </w:t>
            </w:r>
            <w:r w:rsidR="00E617AA">
              <w:t>40</w:t>
            </w:r>
            <w:r>
              <w:t>0 words</w:t>
            </w:r>
            <w:r w:rsidRPr="00DC0F1D">
              <w:t>)</w:t>
            </w:r>
            <w:r w:rsidR="00720F63">
              <w:t>:</w:t>
            </w:r>
          </w:p>
        </w:tc>
      </w:tr>
      <w:tr w:rsidR="00DC0F1D" w:rsidRPr="00DC0F1D" w14:paraId="4114F239" w14:textId="77777777" w:rsidTr="00F93242">
        <w:tc>
          <w:tcPr>
            <w:tcW w:w="9351" w:type="dxa"/>
            <w:shd w:val="clear" w:color="auto" w:fill="B8CCE4" w:themeFill="accent1" w:themeFillTint="66"/>
          </w:tcPr>
          <w:p w14:paraId="3C723A3F" w14:textId="1C6AB1CD" w:rsidR="00DC0F1D" w:rsidRPr="00EC645D" w:rsidRDefault="001855A7" w:rsidP="00DC0F1D">
            <w:pPr>
              <w:spacing w:before="80" w:after="80"/>
              <w:rPr>
                <w:i/>
              </w:rPr>
            </w:pPr>
            <w:r>
              <w:rPr>
                <w:i/>
              </w:rPr>
              <w:t xml:space="preserve">signs of discernment; </w:t>
            </w:r>
            <w:r w:rsidR="00BD5A3C">
              <w:rPr>
                <w:i/>
              </w:rPr>
              <w:t>missional creativity; learning</w:t>
            </w:r>
            <w:r w:rsidR="00576314">
              <w:rPr>
                <w:i/>
              </w:rPr>
              <w:t>; sustainability</w:t>
            </w:r>
          </w:p>
          <w:p w14:paraId="55606E4C" w14:textId="77777777" w:rsidR="00DC0F1D" w:rsidRDefault="00DC0F1D" w:rsidP="00DC0F1D">
            <w:pPr>
              <w:spacing w:before="80" w:after="80"/>
            </w:pPr>
          </w:p>
          <w:p w14:paraId="31DA756C" w14:textId="77777777" w:rsidR="00E443F1" w:rsidRDefault="00E443F1" w:rsidP="00DC0F1D">
            <w:pPr>
              <w:spacing w:before="80" w:after="80"/>
            </w:pPr>
          </w:p>
          <w:p w14:paraId="794F29CC" w14:textId="77777777" w:rsidR="00B26CFD" w:rsidRDefault="00B26CFD" w:rsidP="00B26CFD"/>
          <w:p w14:paraId="2E9C667F" w14:textId="363FDCFC" w:rsidR="00B26CFD" w:rsidRPr="00B26CFD" w:rsidRDefault="00B26CFD" w:rsidP="001D1234">
            <w:pPr>
              <w:tabs>
                <w:tab w:val="left" w:pos="1496"/>
                <w:tab w:val="left" w:pos="2105"/>
              </w:tabs>
            </w:pPr>
            <w:r>
              <w:tab/>
            </w:r>
            <w:r w:rsidR="001D1234">
              <w:tab/>
            </w:r>
          </w:p>
        </w:tc>
      </w:tr>
      <w:tr w:rsidR="00715BA2" w:rsidRPr="00DC0F1D" w14:paraId="24CFD2FB" w14:textId="77777777" w:rsidTr="00F93242">
        <w:tc>
          <w:tcPr>
            <w:tcW w:w="9351" w:type="dxa"/>
          </w:tcPr>
          <w:p w14:paraId="69CAD164" w14:textId="77777777" w:rsidR="00715BA2" w:rsidRPr="00DC0F1D" w:rsidRDefault="00715BA2" w:rsidP="00E10CA9">
            <w:pPr>
              <w:spacing w:before="80" w:after="80"/>
            </w:pPr>
            <w:r w:rsidRPr="00DC0F1D">
              <w:lastRenderedPageBreak/>
              <w:t>In what way</w:t>
            </w:r>
            <w:r>
              <w:t>s</w:t>
            </w:r>
            <w:r w:rsidRPr="00DC0F1D">
              <w:t xml:space="preserve"> do you expect this project will help you become a more Christ-like church, for the sake of God’s world?</w:t>
            </w:r>
            <w:r>
              <w:t xml:space="preserve">  For help, see the separate document ‘</w:t>
            </w:r>
            <w:r w:rsidRPr="000033B5">
              <w:rPr>
                <w:u w:val="single"/>
              </w:rPr>
              <w:t>S</w:t>
            </w:r>
            <w:r w:rsidRPr="00A14815">
              <w:rPr>
                <w:u w:val="single"/>
              </w:rPr>
              <w:t>igns</w:t>
            </w:r>
            <w:r>
              <w:rPr>
                <w:u w:val="single"/>
              </w:rPr>
              <w:t xml:space="preserve"> of a more Christ-like church</w:t>
            </w:r>
            <w:r>
              <w:t>’.</w:t>
            </w:r>
          </w:p>
        </w:tc>
      </w:tr>
      <w:tr w:rsidR="00715BA2" w:rsidRPr="00DC0F1D" w14:paraId="770CBE38" w14:textId="77777777" w:rsidTr="00F93242">
        <w:tc>
          <w:tcPr>
            <w:tcW w:w="9351" w:type="dxa"/>
            <w:shd w:val="clear" w:color="auto" w:fill="B8CCE4" w:themeFill="accent1" w:themeFillTint="66"/>
          </w:tcPr>
          <w:p w14:paraId="53DD9F01" w14:textId="77777777" w:rsidR="00715BA2" w:rsidRDefault="00715BA2" w:rsidP="00E10CA9">
            <w:pPr>
              <w:spacing w:before="80" w:after="80"/>
            </w:pPr>
          </w:p>
          <w:p w14:paraId="7829CF90" w14:textId="77777777" w:rsidR="00715BA2" w:rsidRPr="00DC0F1D" w:rsidRDefault="00715BA2" w:rsidP="00E10CA9">
            <w:pPr>
              <w:spacing w:before="80" w:after="80"/>
            </w:pPr>
          </w:p>
        </w:tc>
      </w:tr>
      <w:tr w:rsidR="00DD004B" w:rsidRPr="00DC0F1D" w14:paraId="1572556B" w14:textId="77777777" w:rsidTr="00F93242">
        <w:tc>
          <w:tcPr>
            <w:tcW w:w="9351" w:type="dxa"/>
          </w:tcPr>
          <w:p w14:paraId="1BDD577F" w14:textId="237063A9" w:rsidR="00DD004B" w:rsidRPr="00DC0F1D" w:rsidRDefault="00DD004B" w:rsidP="005D3A0B">
            <w:pPr>
              <w:spacing w:before="80" w:after="80"/>
            </w:pPr>
            <w:r>
              <w:t xml:space="preserve">Please say how this project ties in with </w:t>
            </w:r>
            <w:r w:rsidR="00A05A08">
              <w:t>the</w:t>
            </w:r>
            <w:r>
              <w:t xml:space="preserve"> wider strategy or plans</w:t>
            </w:r>
            <w:r w:rsidR="00A05A08">
              <w:t xml:space="preserve"> of your parish and benefice</w:t>
            </w:r>
            <w:r>
              <w:t>:</w:t>
            </w:r>
          </w:p>
        </w:tc>
      </w:tr>
      <w:tr w:rsidR="00DD004B" w:rsidRPr="00DC0F1D" w14:paraId="1FB5916D" w14:textId="77777777" w:rsidTr="00F93242">
        <w:tc>
          <w:tcPr>
            <w:tcW w:w="9351" w:type="dxa"/>
            <w:shd w:val="clear" w:color="auto" w:fill="B8CCE4" w:themeFill="accent1" w:themeFillTint="66"/>
          </w:tcPr>
          <w:p w14:paraId="5E4398C6" w14:textId="3AFEAB1D" w:rsidR="00DD004B" w:rsidRDefault="00DD004B" w:rsidP="00F93242">
            <w:pPr>
              <w:tabs>
                <w:tab w:val="left" w:pos="1680"/>
              </w:tabs>
              <w:spacing w:before="80" w:after="80"/>
            </w:pPr>
          </w:p>
          <w:p w14:paraId="187B61B5" w14:textId="77777777" w:rsidR="00B95DED" w:rsidRPr="00B95DED" w:rsidRDefault="00B95DED" w:rsidP="00B95DED"/>
          <w:p w14:paraId="6C31E9B7" w14:textId="77777777" w:rsidR="00B95DED" w:rsidRPr="00B95DED" w:rsidRDefault="00B95DED" w:rsidP="00B95DED"/>
          <w:p w14:paraId="021B3019" w14:textId="77777777" w:rsidR="00B95DED" w:rsidRPr="00B95DED" w:rsidRDefault="00B95DED" w:rsidP="00B95DED"/>
          <w:p w14:paraId="23A663DE" w14:textId="77777777" w:rsidR="00B95DED" w:rsidRPr="00B95DED" w:rsidRDefault="00B95DED" w:rsidP="00B95DED"/>
          <w:p w14:paraId="382D182C" w14:textId="77777777" w:rsidR="00B95DED" w:rsidRPr="00B95DED" w:rsidRDefault="00B95DED" w:rsidP="00B95DED"/>
          <w:p w14:paraId="76C226DC" w14:textId="77777777" w:rsidR="00B95DED" w:rsidRPr="00B95DED" w:rsidRDefault="00B95DED" w:rsidP="00B95DED"/>
          <w:p w14:paraId="7D9EFEFF" w14:textId="77777777" w:rsidR="00B95DED" w:rsidRPr="00B95DED" w:rsidRDefault="00B95DED" w:rsidP="00B95DED"/>
          <w:p w14:paraId="3C42C5AA" w14:textId="77777777" w:rsidR="00B95DED" w:rsidRPr="00B95DED" w:rsidRDefault="00B95DED" w:rsidP="00B95DED"/>
          <w:p w14:paraId="6248D8E4" w14:textId="77777777" w:rsidR="00DD004B" w:rsidRPr="00DC0F1D" w:rsidRDefault="00DD004B" w:rsidP="005D3A0B">
            <w:pPr>
              <w:spacing w:before="80" w:after="80"/>
            </w:pPr>
          </w:p>
        </w:tc>
      </w:tr>
      <w:tr w:rsidR="00DC0F1D" w:rsidRPr="00DC0F1D" w14:paraId="3E36F2E2" w14:textId="77777777" w:rsidTr="00F93242">
        <w:tc>
          <w:tcPr>
            <w:tcW w:w="9351" w:type="dxa"/>
          </w:tcPr>
          <w:p w14:paraId="5B9D579C" w14:textId="77777777" w:rsidR="00DC0F1D" w:rsidRPr="00DC0F1D" w:rsidRDefault="00DC0F1D" w:rsidP="00DC0F1D">
            <w:pPr>
              <w:spacing w:before="80" w:after="80"/>
            </w:pPr>
            <w:r w:rsidRPr="00DC0F1D">
              <w:t>When will the project run and for how long?</w:t>
            </w:r>
          </w:p>
        </w:tc>
      </w:tr>
      <w:tr w:rsidR="00DC0F1D" w:rsidRPr="00DC0F1D" w14:paraId="62130CDE" w14:textId="77777777" w:rsidTr="00F93242">
        <w:tc>
          <w:tcPr>
            <w:tcW w:w="9351" w:type="dxa"/>
            <w:shd w:val="clear" w:color="auto" w:fill="B8CCE4" w:themeFill="accent1" w:themeFillTint="66"/>
          </w:tcPr>
          <w:p w14:paraId="4EE51518" w14:textId="77777777" w:rsidR="00DC0F1D" w:rsidRDefault="00DC0F1D" w:rsidP="00DC0F1D">
            <w:pPr>
              <w:spacing w:before="80" w:after="80"/>
            </w:pPr>
          </w:p>
          <w:p w14:paraId="5D10A191" w14:textId="053149B3" w:rsidR="00DC0F1D" w:rsidRPr="00DC0F1D" w:rsidRDefault="00DC0F1D" w:rsidP="00DC0F1D">
            <w:pPr>
              <w:spacing w:before="80" w:after="80"/>
            </w:pPr>
          </w:p>
        </w:tc>
      </w:tr>
      <w:tr w:rsidR="00DC0F1D" w:rsidRPr="00DC0F1D" w14:paraId="5B2A1C4B" w14:textId="77777777" w:rsidTr="00F93242">
        <w:tc>
          <w:tcPr>
            <w:tcW w:w="9351" w:type="dxa"/>
          </w:tcPr>
          <w:p w14:paraId="0FE18EA5" w14:textId="6F2E6DD3" w:rsidR="00DC0F1D" w:rsidRPr="00DC0F1D" w:rsidRDefault="00DC0F1D" w:rsidP="00DC0F1D">
            <w:pPr>
              <w:spacing w:before="80" w:after="80"/>
            </w:pPr>
            <w:r w:rsidRPr="00DC0F1D">
              <w:t>Tell us what you think are the expected outcomes of your project: what they are</w:t>
            </w:r>
            <w:r>
              <w:t>;</w:t>
            </w:r>
            <w:r w:rsidRPr="00DC0F1D">
              <w:t xml:space="preserve"> and how you expect they will come about</w:t>
            </w:r>
            <w:r>
              <w:t>:</w:t>
            </w:r>
          </w:p>
        </w:tc>
      </w:tr>
      <w:tr w:rsidR="00DC0F1D" w:rsidRPr="00DC0F1D" w14:paraId="157D8E97" w14:textId="77777777" w:rsidTr="00F93242">
        <w:tc>
          <w:tcPr>
            <w:tcW w:w="9351" w:type="dxa"/>
            <w:shd w:val="clear" w:color="auto" w:fill="B8CCE4" w:themeFill="accent1" w:themeFillTint="66"/>
          </w:tcPr>
          <w:p w14:paraId="1E9CC42B" w14:textId="77777777" w:rsidR="00DC0F1D" w:rsidRDefault="00DC0F1D" w:rsidP="00DC0F1D">
            <w:pPr>
              <w:spacing w:before="80" w:after="80"/>
            </w:pPr>
          </w:p>
          <w:p w14:paraId="798C469B" w14:textId="456714FB" w:rsidR="00DC0F1D" w:rsidRPr="00DC0F1D" w:rsidRDefault="00DC0F1D" w:rsidP="00DC0F1D">
            <w:pPr>
              <w:spacing w:before="80" w:after="80"/>
            </w:pPr>
          </w:p>
        </w:tc>
      </w:tr>
    </w:tbl>
    <w:p w14:paraId="725E8884" w14:textId="0E4FCD1A" w:rsidR="00187A2D" w:rsidRDefault="00187A2D" w:rsidP="00187A2D">
      <w:pPr>
        <w:pStyle w:val="Heading1"/>
      </w:pPr>
      <w:r>
        <w:t>Section 3: Costs</w:t>
      </w:r>
    </w:p>
    <w:p w14:paraId="267C1B24" w14:textId="770F1A54" w:rsidR="009C68C2" w:rsidRPr="00EC645D" w:rsidRDefault="007D4C70" w:rsidP="00EC645D">
      <w:r>
        <w:t xml:space="preserve">Here we are </w:t>
      </w:r>
      <w:r w:rsidR="007F3967">
        <w:t>looking for signs</w:t>
      </w:r>
      <w:r>
        <w:t xml:space="preserve"> that your project is financially viable</w:t>
      </w:r>
      <w:r w:rsidR="00D60174">
        <w:t>,</w:t>
      </w:r>
      <w:r>
        <w:t xml:space="preserve"> so it can be completed </w:t>
      </w:r>
      <w:r w:rsidR="00AF0972">
        <w:t>as</w:t>
      </w:r>
      <w:r>
        <w:t xml:space="preserve"> you describe.</w:t>
      </w: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4077"/>
        <w:gridCol w:w="5245"/>
      </w:tblGrid>
      <w:tr w:rsidR="00DC0F1D" w:rsidRPr="00187A2D" w14:paraId="643309A0" w14:textId="77777777" w:rsidTr="00DC0F1D">
        <w:tc>
          <w:tcPr>
            <w:tcW w:w="4077" w:type="dxa"/>
          </w:tcPr>
          <w:p w14:paraId="55FD7D05" w14:textId="3672A303" w:rsidR="00DC0F1D" w:rsidRPr="00187A2D" w:rsidRDefault="00DC0F1D" w:rsidP="000444AD">
            <w:pPr>
              <w:spacing w:before="80" w:after="80"/>
            </w:pPr>
            <w:r>
              <w:t>How much are you asking for a grant for?</w:t>
            </w:r>
          </w:p>
        </w:tc>
        <w:tc>
          <w:tcPr>
            <w:tcW w:w="5245" w:type="dxa"/>
            <w:shd w:val="clear" w:color="auto" w:fill="B8CCE4" w:themeFill="accent1" w:themeFillTint="66"/>
          </w:tcPr>
          <w:p w14:paraId="78B21DED" w14:textId="5DAF95C7" w:rsidR="00DC0F1D" w:rsidRPr="00187A2D" w:rsidRDefault="00DC0F1D" w:rsidP="00DC0F1D">
            <w:pPr>
              <w:spacing w:before="80" w:after="80"/>
              <w:jc w:val="center"/>
            </w:pPr>
            <w:r>
              <w:t>£</w:t>
            </w:r>
          </w:p>
        </w:tc>
      </w:tr>
      <w:tr w:rsidR="00DC0F1D" w:rsidRPr="00187A2D" w14:paraId="7AF91FF2" w14:textId="77777777" w:rsidTr="00DC0F1D">
        <w:tc>
          <w:tcPr>
            <w:tcW w:w="4077" w:type="dxa"/>
          </w:tcPr>
          <w:p w14:paraId="15053B22" w14:textId="22CF6612" w:rsidR="00DC0F1D" w:rsidRPr="00187A2D" w:rsidRDefault="00DC0F1D" w:rsidP="000444AD">
            <w:pPr>
              <w:spacing w:before="80" w:after="80"/>
            </w:pPr>
            <w:r>
              <w:t xml:space="preserve">What is the </w:t>
            </w:r>
            <w:r w:rsidRPr="00187A2D">
              <w:rPr>
                <w:i/>
              </w:rPr>
              <w:t>total</w:t>
            </w:r>
            <w:r>
              <w:t xml:space="preserve"> cost of the project?</w:t>
            </w:r>
          </w:p>
        </w:tc>
        <w:tc>
          <w:tcPr>
            <w:tcW w:w="5245" w:type="dxa"/>
            <w:shd w:val="clear" w:color="auto" w:fill="B8CCE4" w:themeFill="accent1" w:themeFillTint="66"/>
          </w:tcPr>
          <w:p w14:paraId="04BA526F" w14:textId="3411C989" w:rsidR="00DC0F1D" w:rsidRPr="00187A2D" w:rsidRDefault="00DC0F1D" w:rsidP="00DC0F1D">
            <w:pPr>
              <w:spacing w:before="80" w:after="80"/>
              <w:jc w:val="center"/>
            </w:pPr>
            <w:r>
              <w:t>£</w:t>
            </w:r>
          </w:p>
        </w:tc>
      </w:tr>
      <w:tr w:rsidR="00B9631A" w:rsidRPr="00187A2D" w14:paraId="3AD39CCE" w14:textId="77777777" w:rsidTr="00B9631A">
        <w:tc>
          <w:tcPr>
            <w:tcW w:w="4077" w:type="dxa"/>
          </w:tcPr>
          <w:p w14:paraId="67DD4839" w14:textId="0C9CC8F4" w:rsidR="00B9631A" w:rsidRDefault="009321F4" w:rsidP="00DC0F1D">
            <w:pPr>
              <w:spacing w:before="80" w:after="80"/>
            </w:pPr>
            <w:r>
              <w:t>W</w:t>
            </w:r>
            <w:r w:rsidR="00B9631A">
              <w:t xml:space="preserve">hat </w:t>
            </w:r>
            <w:r>
              <w:t xml:space="preserve">will </w:t>
            </w:r>
            <w:r w:rsidR="00B9631A">
              <w:t>the money</w:t>
            </w:r>
            <w:r w:rsidR="00392B60">
              <w:t xml:space="preserve"> </w:t>
            </w:r>
            <w:r w:rsidR="00B9631A">
              <w:t>be spent on</w:t>
            </w:r>
            <w:r>
              <w:t>?</w:t>
            </w:r>
          </w:p>
        </w:tc>
        <w:tc>
          <w:tcPr>
            <w:tcW w:w="5245" w:type="dxa"/>
            <w:shd w:val="clear" w:color="auto" w:fill="B8CCE4" w:themeFill="accent1" w:themeFillTint="66"/>
          </w:tcPr>
          <w:p w14:paraId="27C139D0" w14:textId="7FA700D2" w:rsidR="00B9631A" w:rsidRDefault="00B9631A" w:rsidP="00DC0F1D">
            <w:pPr>
              <w:spacing w:before="80" w:after="80"/>
            </w:pPr>
          </w:p>
        </w:tc>
      </w:tr>
      <w:tr w:rsidR="00DC0F1D" w:rsidRPr="00187A2D" w14:paraId="013886E7" w14:textId="77777777" w:rsidTr="00AB5AC8">
        <w:tc>
          <w:tcPr>
            <w:tcW w:w="9322" w:type="dxa"/>
            <w:gridSpan w:val="2"/>
          </w:tcPr>
          <w:p w14:paraId="6EF32753" w14:textId="6F665092" w:rsidR="00DC0F1D" w:rsidRDefault="00DC0F1D" w:rsidP="00DC0F1D">
            <w:pPr>
              <w:spacing w:before="80" w:after="80"/>
            </w:pPr>
            <w:r>
              <w:t>What contribution is your organisation making to the project?</w:t>
            </w:r>
          </w:p>
        </w:tc>
      </w:tr>
      <w:tr w:rsidR="00DC0F1D" w:rsidRPr="00187A2D" w14:paraId="4C5F6A8C" w14:textId="77777777" w:rsidTr="00DC0F1D">
        <w:tc>
          <w:tcPr>
            <w:tcW w:w="9322" w:type="dxa"/>
            <w:gridSpan w:val="2"/>
            <w:shd w:val="clear" w:color="auto" w:fill="B8CCE4" w:themeFill="accent1" w:themeFillTint="66"/>
          </w:tcPr>
          <w:p w14:paraId="729AA615" w14:textId="5CB16A42" w:rsidR="00DC0F1D" w:rsidRDefault="00DC0F1D" w:rsidP="00DC0F1D">
            <w:pPr>
              <w:spacing w:before="80" w:after="80"/>
            </w:pPr>
          </w:p>
          <w:p w14:paraId="2666AF4A" w14:textId="2A17EAE2" w:rsidR="00DC0F1D" w:rsidRDefault="00DC0F1D" w:rsidP="00DC0F1D">
            <w:pPr>
              <w:spacing w:before="80" w:after="80"/>
            </w:pPr>
          </w:p>
        </w:tc>
      </w:tr>
      <w:tr w:rsidR="00DC0F1D" w:rsidRPr="00187A2D" w14:paraId="5C451215" w14:textId="77777777" w:rsidTr="00AB5AC8">
        <w:tc>
          <w:tcPr>
            <w:tcW w:w="9322" w:type="dxa"/>
            <w:gridSpan w:val="2"/>
          </w:tcPr>
          <w:p w14:paraId="78AE92DD" w14:textId="788782E7" w:rsidR="00DC0F1D" w:rsidRDefault="00DC0F1D" w:rsidP="00DC0F1D">
            <w:pPr>
              <w:spacing w:before="80" w:after="80"/>
            </w:pPr>
            <w:r>
              <w:t>Tell us about any other sources of support you are drawing upon, to help this project</w:t>
            </w:r>
            <w:r w:rsidR="008D3500">
              <w:t>.</w:t>
            </w:r>
          </w:p>
        </w:tc>
      </w:tr>
      <w:tr w:rsidR="00DC0F1D" w:rsidRPr="00187A2D" w14:paraId="432E1E45" w14:textId="77777777" w:rsidTr="00DC0F1D">
        <w:tc>
          <w:tcPr>
            <w:tcW w:w="9322" w:type="dxa"/>
            <w:gridSpan w:val="2"/>
            <w:shd w:val="clear" w:color="auto" w:fill="B8CCE4" w:themeFill="accent1" w:themeFillTint="66"/>
          </w:tcPr>
          <w:p w14:paraId="6CB18E07" w14:textId="77777777" w:rsidR="00DC0F1D" w:rsidRDefault="00DC0F1D" w:rsidP="00DC0F1D">
            <w:pPr>
              <w:spacing w:before="80" w:after="80"/>
            </w:pPr>
          </w:p>
          <w:p w14:paraId="45A417B4" w14:textId="036FA249" w:rsidR="00DC0F1D" w:rsidRDefault="00DC0F1D" w:rsidP="00DC0F1D">
            <w:pPr>
              <w:spacing w:before="80" w:after="80"/>
            </w:pPr>
          </w:p>
        </w:tc>
      </w:tr>
      <w:tr w:rsidR="00DC0F1D" w:rsidRPr="00187A2D" w14:paraId="242C7D2C" w14:textId="77777777" w:rsidTr="00DC0F1D">
        <w:tc>
          <w:tcPr>
            <w:tcW w:w="9322" w:type="dxa"/>
            <w:gridSpan w:val="2"/>
            <w:shd w:val="clear" w:color="auto" w:fill="auto"/>
          </w:tcPr>
          <w:p w14:paraId="4870A310" w14:textId="6F9EFC67" w:rsidR="00DC0F1D" w:rsidRDefault="00BA2E2D" w:rsidP="00DC0F1D">
            <w:pPr>
              <w:spacing w:before="80" w:after="80"/>
            </w:pPr>
            <w:r>
              <w:t>Tell us</w:t>
            </w:r>
            <w:r w:rsidR="00F51B17">
              <w:t xml:space="preserve"> briefly</w:t>
            </w:r>
            <w:r>
              <w:t xml:space="preserve"> </w:t>
            </w:r>
            <w:r w:rsidR="002B2394">
              <w:t xml:space="preserve">about your </w:t>
            </w:r>
            <w:r w:rsidR="00391C00">
              <w:t>recent history regarding payment of parish share</w:t>
            </w:r>
            <w:r w:rsidR="00F51B17">
              <w:t xml:space="preserve">: </w:t>
            </w:r>
            <w:r w:rsidR="000A150F">
              <w:t xml:space="preserve">whether </w:t>
            </w:r>
            <w:r w:rsidR="00F51B17">
              <w:t>you</w:t>
            </w:r>
            <w:r w:rsidR="000A150F">
              <w:t xml:space="preserve"> are</w:t>
            </w:r>
            <w:r w:rsidR="00F51B17">
              <w:t xml:space="preserve"> up to date</w:t>
            </w:r>
            <w:r w:rsidR="0036628E">
              <w:t>,</w:t>
            </w:r>
            <w:r w:rsidR="000A150F">
              <w:t xml:space="preserve"> and if not, any</w:t>
            </w:r>
            <w:r w:rsidR="00391C00">
              <w:t xml:space="preserve"> plan</w:t>
            </w:r>
            <w:r w:rsidR="003D44EE">
              <w:t xml:space="preserve">s you </w:t>
            </w:r>
            <w:proofErr w:type="gramStart"/>
            <w:r w:rsidR="003D44EE">
              <w:t>have to</w:t>
            </w:r>
            <w:proofErr w:type="gramEnd"/>
            <w:r w:rsidR="003D44EE">
              <w:t xml:space="preserve"> overcome</w:t>
            </w:r>
            <w:r w:rsidR="009C68C2">
              <w:t xml:space="preserve"> an</w:t>
            </w:r>
            <w:r w:rsidR="0036628E">
              <w:t>y</w:t>
            </w:r>
            <w:r w:rsidR="009C68C2">
              <w:t xml:space="preserve"> difficulties paying parish share</w:t>
            </w:r>
            <w:r w:rsidR="00C50018">
              <w:t>.</w:t>
            </w:r>
          </w:p>
        </w:tc>
      </w:tr>
      <w:tr w:rsidR="00DC0F1D" w:rsidRPr="00187A2D" w14:paraId="06524682" w14:textId="77777777" w:rsidTr="00DC0F1D">
        <w:tc>
          <w:tcPr>
            <w:tcW w:w="9322" w:type="dxa"/>
            <w:gridSpan w:val="2"/>
            <w:shd w:val="clear" w:color="auto" w:fill="B8CCE4" w:themeFill="accent1" w:themeFillTint="66"/>
          </w:tcPr>
          <w:p w14:paraId="33A0EC28" w14:textId="77777777" w:rsidR="00DC0F1D" w:rsidRDefault="00DC0F1D" w:rsidP="00DC0F1D">
            <w:pPr>
              <w:spacing w:before="80" w:after="80"/>
            </w:pPr>
          </w:p>
          <w:p w14:paraId="53DDFD7B" w14:textId="644484A0" w:rsidR="00194A32" w:rsidRDefault="00194A32" w:rsidP="00DC0F1D">
            <w:pPr>
              <w:spacing w:before="80" w:after="80"/>
            </w:pPr>
          </w:p>
        </w:tc>
      </w:tr>
    </w:tbl>
    <w:p w14:paraId="1A90E720" w14:textId="76E4F02B" w:rsidR="00045999" w:rsidRDefault="00767456" w:rsidP="00045999">
      <w:pPr>
        <w:pStyle w:val="Heading1"/>
      </w:pPr>
      <w:r>
        <w:lastRenderedPageBreak/>
        <w:t xml:space="preserve">Section 4: </w:t>
      </w:r>
      <w:r w:rsidR="00045999" w:rsidRPr="791DFC0F">
        <w:rPr>
          <w:rFonts w:ascii="Cambria" w:eastAsia="Cambria" w:hAnsi="Cambria" w:cs="Cambria"/>
          <w:color w:val="365F91"/>
        </w:rPr>
        <w:t>Building projects</w:t>
      </w:r>
    </w:p>
    <w:p w14:paraId="43FF7198" w14:textId="09625258" w:rsidR="00045999" w:rsidRDefault="00045999" w:rsidP="00045999">
      <w:pPr>
        <w:spacing w:after="0" w:line="240" w:lineRule="auto"/>
      </w:pPr>
      <w:r w:rsidRPr="0B174DCA">
        <w:rPr>
          <w:rFonts w:ascii="Calibri" w:eastAsia="Calibri" w:hAnsi="Calibri" w:cs="Calibri"/>
          <w:b/>
          <w:bCs/>
        </w:rPr>
        <w:t>Only complete this section if your application includes building</w:t>
      </w:r>
      <w:r w:rsidR="5CF4DE33" w:rsidRPr="0B174DCA">
        <w:rPr>
          <w:rFonts w:ascii="Calibri" w:eastAsia="Calibri" w:hAnsi="Calibri" w:cs="Calibri"/>
          <w:b/>
          <w:bCs/>
        </w:rPr>
        <w:t xml:space="preserve"> </w:t>
      </w:r>
      <w:r w:rsidRPr="0B174DCA">
        <w:rPr>
          <w:rFonts w:ascii="Calibri" w:eastAsia="Calibri" w:hAnsi="Calibri" w:cs="Calibri"/>
          <w:b/>
          <w:bCs/>
        </w:rPr>
        <w:t xml:space="preserve">work </w:t>
      </w:r>
      <w:r w:rsidRPr="0B174DCA">
        <w:rPr>
          <w:rFonts w:ascii="Calibri" w:eastAsia="Calibri" w:hAnsi="Calibri" w:cs="Calibri"/>
        </w:rPr>
        <w:t>(even if the amount you are requesting does not cover the full cost of the building work).</w:t>
      </w:r>
      <w:r w:rsidRPr="0B174DCA">
        <w:rPr>
          <w:rFonts w:ascii="Calibri" w:eastAsia="Calibri" w:hAnsi="Calibri" w:cs="Calibri"/>
          <w:b/>
          <w:bCs/>
        </w:rPr>
        <w:t xml:space="preserve">  </w:t>
      </w:r>
      <w:r w:rsidRPr="0B174DCA">
        <w:rPr>
          <w:rFonts w:ascii="Calibri" w:eastAsia="Calibri" w:hAnsi="Calibri" w:cs="Calibri"/>
          <w:lang w:val="en-US"/>
        </w:rPr>
        <w:t xml:space="preserve">Please refer to </w:t>
      </w:r>
      <w:r w:rsidRPr="0B174DCA">
        <w:rPr>
          <w:rFonts w:ascii="Calibri" w:eastAsia="Calibri" w:hAnsi="Calibri" w:cs="Calibri"/>
          <w:i/>
          <w:iCs/>
          <w:lang w:val="en-US"/>
        </w:rPr>
        <w:t>Guidelines for applicants</w:t>
      </w:r>
      <w:r w:rsidRPr="0B174DCA">
        <w:rPr>
          <w:rFonts w:ascii="Calibri" w:eastAsia="Calibri" w:hAnsi="Calibri" w:cs="Calibri"/>
          <w:lang w:val="en-US"/>
        </w:rPr>
        <w:t xml:space="preserve">, section </w:t>
      </w:r>
      <w:r w:rsidR="32E0687E" w:rsidRPr="0B174DCA">
        <w:rPr>
          <w:rFonts w:ascii="Calibri" w:eastAsia="Calibri" w:hAnsi="Calibri" w:cs="Calibri"/>
          <w:lang w:val="en-US"/>
        </w:rPr>
        <w:t>1</w:t>
      </w:r>
      <w:r w:rsidRPr="0B174DCA">
        <w:rPr>
          <w:rFonts w:ascii="Calibri" w:eastAsia="Calibri" w:hAnsi="Calibri" w:cs="Calibri"/>
          <w:lang w:val="en-US"/>
        </w:rPr>
        <w:t>.4 before completing this section.</w:t>
      </w:r>
    </w:p>
    <w:p w14:paraId="39B5AC2F" w14:textId="77777777" w:rsidR="00045999" w:rsidRDefault="00045999" w:rsidP="00045999">
      <w:pPr>
        <w:spacing w:after="0" w:line="240" w:lineRule="auto"/>
      </w:pPr>
      <w:r w:rsidRPr="791DFC0F">
        <w:rPr>
          <w:rFonts w:ascii="Calibri" w:eastAsia="Calibri" w:hAnsi="Calibri" w:cs="Calibri"/>
          <w:lang w:val="en-US"/>
        </w:rPr>
        <w:t xml:space="preserve"> </w:t>
      </w:r>
    </w:p>
    <w:p w14:paraId="099B6A5C" w14:textId="51B37D8E" w:rsidR="00045999" w:rsidRDefault="00045999" w:rsidP="0B174DCA">
      <w:pPr>
        <w:spacing w:after="0" w:line="257" w:lineRule="auto"/>
        <w:rPr>
          <w:rFonts w:ascii="Calibri" w:eastAsia="Calibri" w:hAnsi="Calibri" w:cs="Calibri"/>
          <w:lang w:val="en-US"/>
        </w:rPr>
      </w:pPr>
      <w:r w:rsidRPr="0B174DCA">
        <w:rPr>
          <w:rFonts w:ascii="Calibri" w:eastAsia="Calibri" w:hAnsi="Calibri" w:cs="Calibri"/>
          <w:lang w:val="en-US"/>
        </w:rPr>
        <w:t xml:space="preserve">General questions: please complete this section for </w:t>
      </w:r>
      <w:r w:rsidRPr="0B174DCA">
        <w:rPr>
          <w:rFonts w:ascii="Calibri" w:eastAsia="Calibri" w:hAnsi="Calibri" w:cs="Calibri"/>
          <w:b/>
          <w:bCs/>
          <w:lang w:val="en-US"/>
        </w:rPr>
        <w:t>all</w:t>
      </w:r>
      <w:r w:rsidRPr="0B174DCA">
        <w:rPr>
          <w:rFonts w:ascii="Calibri" w:eastAsia="Calibri" w:hAnsi="Calibri" w:cs="Calibri"/>
          <w:lang w:val="en-US"/>
        </w:rPr>
        <w:t xml:space="preserve"> projects</w:t>
      </w:r>
      <w:r w:rsidR="6BA12757" w:rsidRPr="0B174DCA">
        <w:rPr>
          <w:rFonts w:ascii="Calibri" w:eastAsia="Calibri" w:hAnsi="Calibri" w:cs="Calibri"/>
          <w:lang w:val="en-US"/>
        </w:rPr>
        <w:t xml:space="preserve"> affecting your church buildings, </w:t>
      </w:r>
      <w:proofErr w:type="gramStart"/>
      <w:r w:rsidR="6BA12757" w:rsidRPr="0B174DCA">
        <w:rPr>
          <w:rFonts w:ascii="Calibri" w:eastAsia="Calibri" w:hAnsi="Calibri" w:cs="Calibri"/>
          <w:lang w:val="en-US"/>
        </w:rPr>
        <w:t>churchyard</w:t>
      </w:r>
      <w:proofErr w:type="gramEnd"/>
      <w:r w:rsidR="6BA12757" w:rsidRPr="0B174DCA">
        <w:rPr>
          <w:rFonts w:ascii="Calibri" w:eastAsia="Calibri" w:hAnsi="Calibri" w:cs="Calibri"/>
          <w:lang w:val="en-US"/>
        </w:rPr>
        <w:t xml:space="preserve"> or curtilage.</w:t>
      </w:r>
    </w:p>
    <w:tbl>
      <w:tblPr>
        <w:tblStyle w:val="TableGrid"/>
        <w:tblW w:w="9346" w:type="dxa"/>
        <w:tblLayout w:type="fixed"/>
        <w:tblLook w:val="04A0" w:firstRow="1" w:lastRow="0" w:firstColumn="1" w:lastColumn="0" w:noHBand="0" w:noVBand="1"/>
      </w:tblPr>
      <w:tblGrid>
        <w:gridCol w:w="4508"/>
        <w:gridCol w:w="4838"/>
      </w:tblGrid>
      <w:tr w:rsidR="00045999" w14:paraId="625A69B8" w14:textId="77777777" w:rsidTr="00F24EB1">
        <w:tc>
          <w:tcPr>
            <w:tcW w:w="45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EDE25B3" w14:textId="77777777" w:rsidR="007D0014" w:rsidRDefault="007D0014" w:rsidP="007D0014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  <w:lang w:val="en-US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  <w:lang w:val="en-US"/>
              </w:rPr>
              <w:t>Has a member of the Church Buildings Team visited your site (for faculty applications), or have you received List B permission/other necessary consent(s)?</w:t>
            </w:r>
            <w:r>
              <w:rPr>
                <w:rStyle w:val="eop"/>
                <w:rFonts w:ascii="Calibri" w:hAnsi="Calibri" w:cs="Calibri"/>
                <w:sz w:val="22"/>
                <w:szCs w:val="22"/>
                <w:lang w:val="en-US"/>
              </w:rPr>
              <w:t> </w:t>
            </w:r>
          </w:p>
          <w:p w14:paraId="2A4BF263" w14:textId="1F45FA27" w:rsidR="00045999" w:rsidRPr="007D0014" w:rsidRDefault="007D0014" w:rsidP="007D0014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  <w:lang w:val="en-US"/>
              </w:rPr>
            </w:pPr>
            <w:r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</w:rPr>
              <w:t>Please attach copies of relevant documentation.</w:t>
            </w:r>
            <w:r>
              <w:rPr>
                <w:rStyle w:val="eop"/>
                <w:rFonts w:ascii="Calibri" w:hAnsi="Calibri" w:cs="Calibri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483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8CCE4"/>
          </w:tcPr>
          <w:p w14:paraId="718B37A4" w14:textId="6DF0C7B1" w:rsidR="007D0014" w:rsidRDefault="00045999" w:rsidP="007D0014">
            <w:pPr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  <w:r w:rsidRPr="791DFC0F">
              <w:rPr>
                <w:rFonts w:ascii="Calibri" w:eastAsia="Calibri" w:hAnsi="Calibri" w:cs="Calibri"/>
                <w:color w:val="000000" w:themeColor="text1"/>
              </w:rPr>
              <w:t>Y/N</w:t>
            </w:r>
            <w:r w:rsidR="007D0014">
              <w:rPr>
                <w:rFonts w:ascii="Calibri" w:eastAsia="Calibri" w:hAnsi="Calibri" w:cs="Calibri"/>
                <w:color w:val="000000" w:themeColor="text1"/>
              </w:rPr>
              <w:t>/</w:t>
            </w:r>
            <w:r w:rsidR="007D0014">
              <w:rPr>
                <w:rFonts w:ascii="Calibri" w:eastAsia="Calibri" w:hAnsi="Calibri" w:cs="Calibri"/>
                <w:color w:val="000000" w:themeColor="text1"/>
                <w:lang w:val="en-US"/>
              </w:rPr>
              <w:t>not applicable (</w:t>
            </w:r>
            <w:r w:rsidR="007D0014" w:rsidRPr="00B06ADC">
              <w:rPr>
                <w:rFonts w:ascii="Calibri" w:eastAsia="Calibri" w:hAnsi="Calibri" w:cs="Calibri"/>
                <w:i/>
                <w:iCs/>
                <w:color w:val="000000" w:themeColor="text1"/>
                <w:lang w:val="en-US"/>
              </w:rPr>
              <w:t>please explain</w:t>
            </w:r>
            <w:r w:rsidR="007D0014">
              <w:rPr>
                <w:rFonts w:ascii="Calibri" w:eastAsia="Calibri" w:hAnsi="Calibri" w:cs="Calibri"/>
                <w:color w:val="000000" w:themeColor="text1"/>
                <w:lang w:val="en-US"/>
              </w:rPr>
              <w:t>)</w:t>
            </w:r>
          </w:p>
          <w:p w14:paraId="3E9E84D3" w14:textId="04E28BF0" w:rsidR="00045999" w:rsidRDefault="00045999" w:rsidP="00110D0F"/>
        </w:tc>
      </w:tr>
      <w:tr w:rsidR="00045999" w14:paraId="4086328F" w14:textId="77777777" w:rsidTr="00F24EB1">
        <w:tc>
          <w:tcPr>
            <w:tcW w:w="45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4196943B" w14:textId="77777777" w:rsidR="00045999" w:rsidRDefault="00045999" w:rsidP="00110D0F">
            <w:r w:rsidRPr="791DFC0F">
              <w:rPr>
                <w:rFonts w:ascii="Calibri" w:eastAsia="Calibri" w:hAnsi="Calibri" w:cs="Calibri"/>
                <w:color w:val="000000" w:themeColor="text1"/>
              </w:rPr>
              <w:t xml:space="preserve">Are you applying for support with early project documentation, </w:t>
            </w:r>
            <w:proofErr w:type="gramStart"/>
            <w:r w:rsidRPr="791DFC0F">
              <w:rPr>
                <w:rFonts w:ascii="Calibri" w:eastAsia="Calibri" w:hAnsi="Calibri" w:cs="Calibri"/>
                <w:color w:val="000000" w:themeColor="text1"/>
              </w:rPr>
              <w:t>e.g.</w:t>
            </w:r>
            <w:proofErr w:type="gramEnd"/>
            <w:r w:rsidRPr="791DFC0F">
              <w:rPr>
                <w:rFonts w:ascii="Calibri" w:eastAsia="Calibri" w:hAnsi="Calibri" w:cs="Calibri"/>
                <w:color w:val="000000" w:themeColor="text1"/>
              </w:rPr>
              <w:t xml:space="preserve"> feasibility study, measured survey</w:t>
            </w:r>
            <w:r>
              <w:rPr>
                <w:rFonts w:ascii="Calibri" w:eastAsia="Calibri" w:hAnsi="Calibri" w:cs="Calibri"/>
                <w:color w:val="000000" w:themeColor="text1"/>
              </w:rPr>
              <w:t>? Please attach the quote for this work.</w:t>
            </w:r>
          </w:p>
        </w:tc>
        <w:tc>
          <w:tcPr>
            <w:tcW w:w="483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8CCE4"/>
          </w:tcPr>
          <w:p w14:paraId="48C173D9" w14:textId="77777777" w:rsidR="00045999" w:rsidRDefault="00045999" w:rsidP="00110D0F">
            <w:r w:rsidRPr="791DFC0F">
              <w:rPr>
                <w:rFonts w:ascii="Calibri" w:eastAsia="Calibri" w:hAnsi="Calibri" w:cs="Calibri"/>
                <w:color w:val="000000" w:themeColor="text1"/>
              </w:rPr>
              <w:t>Y/N</w:t>
            </w:r>
          </w:p>
        </w:tc>
      </w:tr>
      <w:tr w:rsidR="00045999" w14:paraId="61BA5ECE" w14:textId="77777777" w:rsidTr="00F24EB1">
        <w:tc>
          <w:tcPr>
            <w:tcW w:w="45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74E72E9" w14:textId="77777777" w:rsidR="00045999" w:rsidRDefault="00045999" w:rsidP="00110D0F">
            <w:pPr>
              <w:rPr>
                <w:rFonts w:eastAsia="Calibri"/>
                <w:lang w:val="en-US"/>
              </w:rPr>
            </w:pPr>
            <w:r>
              <w:rPr>
                <w:rFonts w:eastAsia="Calibri"/>
                <w:i/>
                <w:iCs/>
                <w:lang w:val="en-US"/>
              </w:rPr>
              <w:t>Only a</w:t>
            </w:r>
            <w:r w:rsidRPr="00EE2237">
              <w:rPr>
                <w:rFonts w:eastAsia="Calibri"/>
                <w:i/>
                <w:iCs/>
                <w:lang w:val="en-US"/>
              </w:rPr>
              <w:t>pplicable if applying for a capital building project</w:t>
            </w:r>
            <w:r>
              <w:rPr>
                <w:rFonts w:eastAsia="Calibri"/>
                <w:lang w:val="en-US"/>
              </w:rPr>
              <w:t>:</w:t>
            </w:r>
          </w:p>
          <w:p w14:paraId="179B421E" w14:textId="77777777" w:rsidR="00045999" w:rsidRDefault="00045999" w:rsidP="00110D0F">
            <w:r w:rsidRPr="791DFC0F">
              <w:rPr>
                <w:rFonts w:ascii="Calibri" w:eastAsia="Calibri" w:hAnsi="Calibri" w:cs="Calibri"/>
                <w:lang w:val="en-US"/>
              </w:rPr>
              <w:t>Please describe the specific work for which you have received approval.</w:t>
            </w:r>
          </w:p>
        </w:tc>
        <w:tc>
          <w:tcPr>
            <w:tcW w:w="48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8CCE4"/>
          </w:tcPr>
          <w:p w14:paraId="3A443AE9" w14:textId="531689D0" w:rsidR="00045999" w:rsidRDefault="00045999" w:rsidP="00110D0F">
            <w:pPr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  <w:r w:rsidRPr="004D4EC4">
              <w:rPr>
                <w:rFonts w:ascii="Calibri" w:eastAsia="Calibri" w:hAnsi="Calibri" w:cs="Calibri"/>
                <w:i/>
                <w:iCs/>
                <w:color w:val="000000" w:themeColor="text1"/>
                <w:lang w:val="en-US"/>
              </w:rPr>
              <w:t>Type of approval received</w:t>
            </w:r>
            <w:r w:rsidRPr="791DFC0F">
              <w:rPr>
                <w:rFonts w:ascii="Calibri" w:eastAsia="Calibri" w:hAnsi="Calibri" w:cs="Calibri"/>
                <w:color w:val="000000" w:themeColor="text1"/>
                <w:lang w:val="en-US"/>
              </w:rPr>
              <w:t>: List B/</w:t>
            </w:r>
            <w:proofErr w:type="spellStart"/>
            <w:r w:rsidRPr="791DFC0F">
              <w:rPr>
                <w:rFonts w:ascii="Calibri" w:eastAsia="Calibri" w:hAnsi="Calibri" w:cs="Calibri"/>
                <w:color w:val="000000" w:themeColor="text1"/>
                <w:lang w:val="en-US"/>
              </w:rPr>
              <w:t>NoA</w:t>
            </w:r>
            <w:proofErr w:type="spellEnd"/>
            <w:r w:rsidRPr="199AA04B">
              <w:rPr>
                <w:rFonts w:ascii="Calibri" w:eastAsia="Calibri" w:hAnsi="Calibri" w:cs="Calibri"/>
                <w:color w:val="000000" w:themeColor="text1"/>
                <w:lang w:val="en-US"/>
              </w:rPr>
              <w:t>/local authority approval</w:t>
            </w:r>
            <w:r>
              <w:rPr>
                <w:rFonts w:ascii="Calibri" w:eastAsia="Calibri" w:hAnsi="Calibri" w:cs="Calibri"/>
                <w:color w:val="000000" w:themeColor="text1"/>
                <w:lang w:val="en-US"/>
              </w:rPr>
              <w:t>/not applicable (</w:t>
            </w:r>
            <w:r w:rsidRPr="00B06ADC">
              <w:rPr>
                <w:rFonts w:ascii="Calibri" w:eastAsia="Calibri" w:hAnsi="Calibri" w:cs="Calibri"/>
                <w:i/>
                <w:iCs/>
                <w:color w:val="000000" w:themeColor="text1"/>
                <w:lang w:val="en-US"/>
              </w:rPr>
              <w:t>please explain</w:t>
            </w:r>
            <w:r>
              <w:rPr>
                <w:rFonts w:ascii="Calibri" w:eastAsia="Calibri" w:hAnsi="Calibri" w:cs="Calibri"/>
                <w:color w:val="000000" w:themeColor="text1"/>
                <w:lang w:val="en-US"/>
              </w:rPr>
              <w:t>)</w:t>
            </w:r>
          </w:p>
          <w:p w14:paraId="22B1DEDC" w14:textId="77777777" w:rsidR="001B7B35" w:rsidRDefault="001B7B35" w:rsidP="00110D0F">
            <w:pPr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</w:p>
          <w:p w14:paraId="6694D775" w14:textId="77777777" w:rsidR="00045999" w:rsidRDefault="00045999" w:rsidP="00110D0F">
            <w:pPr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</w:p>
          <w:p w14:paraId="771A8309" w14:textId="1A32544C" w:rsidR="00045999" w:rsidRDefault="00045999" w:rsidP="00110D0F">
            <w:pPr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  <w:r w:rsidRPr="004D4EC4">
              <w:rPr>
                <w:rFonts w:ascii="Calibri" w:eastAsia="Calibri" w:hAnsi="Calibri" w:cs="Calibri"/>
                <w:i/>
                <w:iCs/>
                <w:color w:val="000000" w:themeColor="text1"/>
                <w:lang w:val="en-US"/>
              </w:rPr>
              <w:t>Description</w:t>
            </w:r>
            <w:r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r w:rsidRPr="004D4EC4">
              <w:rPr>
                <w:rFonts w:ascii="Calibri" w:eastAsia="Calibri" w:hAnsi="Calibri" w:cs="Calibri"/>
                <w:i/>
                <w:iCs/>
                <w:color w:val="000000" w:themeColor="text1"/>
                <w:lang w:val="en-US"/>
              </w:rPr>
              <w:t>of work</w:t>
            </w:r>
            <w:r>
              <w:rPr>
                <w:rFonts w:ascii="Calibri" w:eastAsia="Calibri" w:hAnsi="Calibri" w:cs="Calibri"/>
                <w:color w:val="000000" w:themeColor="text1"/>
                <w:lang w:val="en-US"/>
              </w:rPr>
              <w:t>:</w:t>
            </w:r>
          </w:p>
          <w:p w14:paraId="17D8A37B" w14:textId="6D045E2D" w:rsidR="001B7B35" w:rsidRDefault="001B7B35" w:rsidP="00110D0F">
            <w:pPr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</w:p>
          <w:p w14:paraId="5B9DE2E6" w14:textId="77777777" w:rsidR="001B7B35" w:rsidRDefault="001B7B35" w:rsidP="00110D0F">
            <w:pPr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</w:p>
          <w:p w14:paraId="4F21E0D0" w14:textId="77777777" w:rsidR="00045999" w:rsidRDefault="00045999" w:rsidP="00110D0F">
            <w:pPr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</w:p>
        </w:tc>
      </w:tr>
      <w:tr w:rsidR="00045999" w14:paraId="29638051" w14:textId="77777777" w:rsidTr="00F24EB1">
        <w:tc>
          <w:tcPr>
            <w:tcW w:w="45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</w:tcPr>
          <w:p w14:paraId="45D3FD78" w14:textId="77777777" w:rsidR="00045999" w:rsidRDefault="00045999" w:rsidP="00110D0F">
            <w:r w:rsidRPr="791DFC0F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Have you attached a </w:t>
            </w:r>
            <w:r w:rsidRPr="24CB6780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draft </w:t>
            </w:r>
            <w:r w:rsidRPr="791DFC0F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Statement of Need </w:t>
            </w:r>
            <w:r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(if you require faculty permission) </w:t>
            </w:r>
            <w:r w:rsidRPr="791DFC0F">
              <w:rPr>
                <w:rFonts w:ascii="Calibri" w:eastAsia="Calibri" w:hAnsi="Calibri" w:cs="Calibri"/>
                <w:color w:val="000000" w:themeColor="text1"/>
                <w:lang w:val="en-US"/>
              </w:rPr>
              <w:t>and any quotes you have for the work?</w:t>
            </w:r>
          </w:p>
        </w:tc>
        <w:tc>
          <w:tcPr>
            <w:tcW w:w="4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70AFCF5D" w14:textId="77777777" w:rsidR="00045999" w:rsidRDefault="00045999" w:rsidP="00110D0F">
            <w:r w:rsidRPr="791DFC0F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Y/N </w:t>
            </w:r>
          </w:p>
          <w:p w14:paraId="23B31CC5" w14:textId="77777777" w:rsidR="00045999" w:rsidRDefault="00045999" w:rsidP="00110D0F">
            <w:r w:rsidRPr="791DFC0F">
              <w:rPr>
                <w:rFonts w:ascii="Calibri" w:eastAsia="Calibri" w:hAnsi="Calibri" w:cs="Calibri"/>
                <w:lang w:val="en-US"/>
              </w:rPr>
              <w:t xml:space="preserve"> </w:t>
            </w:r>
          </w:p>
        </w:tc>
      </w:tr>
      <w:tr w:rsidR="00045999" w14:paraId="48A1D69F" w14:textId="77777777" w:rsidTr="00F24EB1">
        <w:tc>
          <w:tcPr>
            <w:tcW w:w="45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</w:tcPr>
          <w:p w14:paraId="693E7997" w14:textId="77777777" w:rsidR="00045999" w:rsidRPr="791DFC0F" w:rsidRDefault="00045999" w:rsidP="00110D0F">
            <w:pPr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If you have any</w:t>
            </w:r>
            <w:r w:rsidRPr="791DFC0F">
              <w:rPr>
                <w:rFonts w:ascii="Calibri" w:eastAsia="Calibri" w:hAnsi="Calibri" w:cs="Calibri"/>
                <w:lang w:val="en-US"/>
              </w:rPr>
              <w:t xml:space="preserve"> outstanding emergency or routine repairs to make to your building</w:t>
            </w:r>
            <w:r>
              <w:rPr>
                <w:rFonts w:ascii="Calibri" w:eastAsia="Calibri" w:hAnsi="Calibri" w:cs="Calibri"/>
                <w:lang w:val="en-US"/>
              </w:rPr>
              <w:t>(s), please provide details.</w:t>
            </w:r>
          </w:p>
        </w:tc>
        <w:tc>
          <w:tcPr>
            <w:tcW w:w="48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74CA6EE5" w14:textId="77777777" w:rsidR="00045999" w:rsidRDefault="00045999" w:rsidP="00110D0F">
            <w:pPr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</w:p>
          <w:p w14:paraId="35CFA999" w14:textId="77777777" w:rsidR="001B7B35" w:rsidRDefault="001B7B35" w:rsidP="00110D0F">
            <w:pPr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</w:p>
          <w:p w14:paraId="6E8DD05C" w14:textId="77777777" w:rsidR="001B7B35" w:rsidRDefault="001B7B35" w:rsidP="00110D0F">
            <w:pPr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</w:p>
          <w:p w14:paraId="1CCB91B7" w14:textId="7AAA33B0" w:rsidR="001B7B35" w:rsidRPr="791DFC0F" w:rsidRDefault="001B7B35" w:rsidP="00110D0F">
            <w:pPr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</w:p>
        </w:tc>
      </w:tr>
    </w:tbl>
    <w:p w14:paraId="20BD5353" w14:textId="77777777" w:rsidR="001B7B35" w:rsidRDefault="001B7B35" w:rsidP="00663309">
      <w:pPr>
        <w:pStyle w:val="Heading1"/>
      </w:pPr>
    </w:p>
    <w:p w14:paraId="04BFB137" w14:textId="21DC6FE4" w:rsidR="00663309" w:rsidRDefault="00663309" w:rsidP="00663309">
      <w:pPr>
        <w:pStyle w:val="Heading1"/>
      </w:pPr>
      <w:r>
        <w:t xml:space="preserve">Section </w:t>
      </w:r>
      <w:r w:rsidR="00767456">
        <w:t>5</w:t>
      </w:r>
      <w:r>
        <w:t>: Bank Account Details</w:t>
      </w:r>
    </w:p>
    <w:p w14:paraId="3C293E0A" w14:textId="4D758E92" w:rsidR="00663309" w:rsidRDefault="00663309" w:rsidP="00663309">
      <w:r>
        <w:t>Grants will be made by BACS transfer: please provide details of the account to which money should be paid.</w:t>
      </w:r>
    </w:p>
    <w:tbl>
      <w:tblPr>
        <w:tblStyle w:val="TableGrid"/>
        <w:tblW w:w="9385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2096"/>
        <w:gridCol w:w="1851"/>
        <w:gridCol w:w="1266"/>
        <w:gridCol w:w="4172"/>
      </w:tblGrid>
      <w:tr w:rsidR="003D0685" w14:paraId="0D2998D7" w14:textId="77777777" w:rsidTr="00F24EB1">
        <w:tc>
          <w:tcPr>
            <w:tcW w:w="2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B4FAF1" w14:textId="77777777" w:rsidR="003D0685" w:rsidRDefault="003D0685">
            <w:pPr>
              <w:spacing w:before="80" w:after="80"/>
            </w:pPr>
            <w:r>
              <w:t>Name of Treasurer</w:t>
            </w:r>
          </w:p>
        </w:tc>
        <w:tc>
          <w:tcPr>
            <w:tcW w:w="72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440BA0EE" w14:textId="77777777" w:rsidR="003D0685" w:rsidRDefault="003D0685">
            <w:pPr>
              <w:spacing w:before="80" w:after="80"/>
              <w:rPr>
                <w:i/>
              </w:rPr>
            </w:pPr>
          </w:p>
        </w:tc>
      </w:tr>
      <w:tr w:rsidR="003D0685" w14:paraId="15C99F9B" w14:textId="77777777" w:rsidTr="00F24EB1">
        <w:tc>
          <w:tcPr>
            <w:tcW w:w="2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D9236F" w14:textId="77777777" w:rsidR="003D0685" w:rsidRDefault="003D0685">
            <w:pPr>
              <w:spacing w:before="80" w:after="80"/>
            </w:pPr>
            <w:r>
              <w:t>Telephone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8311D10" w14:textId="2B418FEA" w:rsidR="003D0685" w:rsidRDefault="003D0685">
            <w:pPr>
              <w:spacing w:before="80" w:after="80"/>
              <w:rPr>
                <w:i/>
              </w:rPr>
            </w:pPr>
          </w:p>
        </w:tc>
        <w:tc>
          <w:tcPr>
            <w:tcW w:w="1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34AA15" w14:textId="77777777" w:rsidR="003D0685" w:rsidRDefault="003D0685">
            <w:pPr>
              <w:spacing w:before="80" w:after="80"/>
              <w:jc w:val="both"/>
            </w:pPr>
            <w:r>
              <w:t>Email</w:t>
            </w:r>
          </w:p>
        </w:tc>
        <w:tc>
          <w:tcPr>
            <w:tcW w:w="4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26DB51C" w14:textId="77777777" w:rsidR="003D0685" w:rsidRDefault="003D0685">
            <w:pPr>
              <w:spacing w:before="80" w:after="80"/>
              <w:rPr>
                <w:i/>
              </w:rPr>
            </w:pPr>
          </w:p>
        </w:tc>
      </w:tr>
      <w:tr w:rsidR="003D0685" w14:paraId="3A1BB9DC" w14:textId="77777777" w:rsidTr="00F24EB1">
        <w:tc>
          <w:tcPr>
            <w:tcW w:w="2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FCCC21" w14:textId="77777777" w:rsidR="003D0685" w:rsidRDefault="003D0685">
            <w:pPr>
              <w:spacing w:before="80" w:after="80"/>
            </w:pPr>
            <w:r>
              <w:t>Account name</w:t>
            </w:r>
          </w:p>
        </w:tc>
        <w:tc>
          <w:tcPr>
            <w:tcW w:w="72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6730117C" w14:textId="77777777" w:rsidR="003D0685" w:rsidRDefault="003D0685">
            <w:pPr>
              <w:spacing w:before="80" w:after="80"/>
              <w:rPr>
                <w:i/>
              </w:rPr>
            </w:pPr>
          </w:p>
        </w:tc>
      </w:tr>
      <w:tr w:rsidR="003D0685" w14:paraId="267884BC" w14:textId="77777777" w:rsidTr="00F24EB1">
        <w:tc>
          <w:tcPr>
            <w:tcW w:w="2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B5F168" w14:textId="77777777" w:rsidR="003D0685" w:rsidRDefault="003D0685">
            <w:pPr>
              <w:spacing w:before="80" w:after="80"/>
            </w:pPr>
            <w:r>
              <w:t>Sort code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hideMark/>
          </w:tcPr>
          <w:p w14:paraId="62FAFD5E" w14:textId="77777777" w:rsidR="003D0685" w:rsidRDefault="003D0685">
            <w:pPr>
              <w:spacing w:before="80" w:after="80"/>
              <w:rPr>
                <w:i/>
              </w:rPr>
            </w:pPr>
            <w:proofErr w:type="spellStart"/>
            <w:r>
              <w:rPr>
                <w:i/>
              </w:rPr>
              <w:t>nn-nn-nn</w:t>
            </w:r>
            <w:proofErr w:type="spellEnd"/>
          </w:p>
        </w:tc>
        <w:tc>
          <w:tcPr>
            <w:tcW w:w="1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D6F024" w14:textId="77777777" w:rsidR="003D0685" w:rsidRDefault="003D0685">
            <w:pPr>
              <w:spacing w:before="80" w:after="80"/>
            </w:pPr>
            <w:r>
              <w:t>Account no</w:t>
            </w:r>
          </w:p>
        </w:tc>
        <w:tc>
          <w:tcPr>
            <w:tcW w:w="4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hideMark/>
          </w:tcPr>
          <w:p w14:paraId="3DC76B9F" w14:textId="77777777" w:rsidR="003D0685" w:rsidRDefault="003D0685">
            <w:pPr>
              <w:spacing w:before="80" w:after="80"/>
              <w:rPr>
                <w:i/>
              </w:rPr>
            </w:pPr>
            <w:proofErr w:type="spellStart"/>
            <w:r>
              <w:rPr>
                <w:i/>
              </w:rPr>
              <w:t>nnnnnnnn</w:t>
            </w:r>
            <w:proofErr w:type="spellEnd"/>
          </w:p>
        </w:tc>
      </w:tr>
    </w:tbl>
    <w:p w14:paraId="52FBD30D" w14:textId="1CB061CE" w:rsidR="00311CFB" w:rsidRDefault="00311CFB" w:rsidP="00121B87">
      <w:pPr>
        <w:pStyle w:val="Heading1"/>
      </w:pPr>
      <w:r>
        <w:br w:type="page"/>
      </w:r>
    </w:p>
    <w:p w14:paraId="4C151D42" w14:textId="1D2296B1" w:rsidR="00DC0F1D" w:rsidRDefault="00121B87" w:rsidP="00121B87">
      <w:pPr>
        <w:pStyle w:val="Heading1"/>
      </w:pPr>
      <w:r>
        <w:lastRenderedPageBreak/>
        <w:t xml:space="preserve">Section </w:t>
      </w:r>
      <w:r w:rsidR="00767456">
        <w:t>6</w:t>
      </w:r>
      <w:r>
        <w:t>: Completing your application</w:t>
      </w:r>
    </w:p>
    <w:p w14:paraId="0CE60DB4" w14:textId="247F9B81" w:rsidR="00AD0F04" w:rsidRPr="000015DC" w:rsidRDefault="00AD0F04" w:rsidP="00AD0F04">
      <w:pPr>
        <w:spacing w:line="240" w:lineRule="auto"/>
        <w:rPr>
          <w:sz w:val="18"/>
          <w:szCs w:val="18"/>
        </w:rPr>
      </w:pPr>
      <w:r w:rsidRPr="000015DC">
        <w:rPr>
          <w:sz w:val="18"/>
          <w:szCs w:val="18"/>
        </w:rPr>
        <w:t xml:space="preserve">Before you sign and date this application, note that by signing this you agree to providing an </w:t>
      </w:r>
      <w:r w:rsidRPr="000015DC">
        <w:rPr>
          <w:sz w:val="18"/>
          <w:szCs w:val="18"/>
          <w:u w:val="single"/>
        </w:rPr>
        <w:t>end of Project Report</w:t>
      </w:r>
      <w:r w:rsidRPr="000015DC">
        <w:rPr>
          <w:sz w:val="18"/>
          <w:szCs w:val="18"/>
        </w:rPr>
        <w:t xml:space="preserve"> and, for projects that last longer, </w:t>
      </w:r>
      <w:r w:rsidRPr="000015DC">
        <w:rPr>
          <w:sz w:val="18"/>
          <w:szCs w:val="18"/>
          <w:u w:val="single"/>
        </w:rPr>
        <w:t>monitoring feedback</w:t>
      </w:r>
      <w:r w:rsidRPr="000015DC">
        <w:rPr>
          <w:sz w:val="18"/>
          <w:szCs w:val="18"/>
        </w:rPr>
        <w:t xml:space="preserve"> every 6 months.  You may also be invited to </w:t>
      </w:r>
      <w:r w:rsidR="00EA27A1">
        <w:rPr>
          <w:sz w:val="18"/>
          <w:szCs w:val="18"/>
        </w:rPr>
        <w:t xml:space="preserve">share </w:t>
      </w:r>
      <w:r w:rsidR="00C17EC9">
        <w:rPr>
          <w:sz w:val="18"/>
          <w:szCs w:val="18"/>
        </w:rPr>
        <w:t>your learning in</w:t>
      </w:r>
      <w:r w:rsidRPr="000015DC">
        <w:rPr>
          <w:sz w:val="18"/>
          <w:szCs w:val="18"/>
        </w:rPr>
        <w:t xml:space="preserve"> a learning group, along with others engaged in similar projects in the </w:t>
      </w:r>
      <w:r w:rsidR="00F579B3">
        <w:rPr>
          <w:sz w:val="18"/>
          <w:szCs w:val="18"/>
        </w:rPr>
        <w:t>Diocese</w:t>
      </w:r>
      <w:r w:rsidRPr="000015DC">
        <w:rPr>
          <w:sz w:val="18"/>
          <w:szCs w:val="18"/>
        </w:rPr>
        <w:t xml:space="preserve">.  All monitoring and reporting feedback is compiled by the </w:t>
      </w:r>
      <w:r w:rsidR="00F579B3">
        <w:rPr>
          <w:sz w:val="18"/>
          <w:szCs w:val="18"/>
        </w:rPr>
        <w:t>Diocese</w:t>
      </w:r>
      <w:r w:rsidRPr="000015DC">
        <w:rPr>
          <w:sz w:val="18"/>
          <w:szCs w:val="18"/>
        </w:rPr>
        <w:t xml:space="preserve"> to assess the impact of </w:t>
      </w:r>
      <w:r w:rsidR="00F579B3">
        <w:rPr>
          <w:sz w:val="18"/>
          <w:szCs w:val="18"/>
        </w:rPr>
        <w:t>Common vision</w:t>
      </w:r>
      <w:r w:rsidR="001A7EE3" w:rsidRPr="000015DC">
        <w:rPr>
          <w:sz w:val="18"/>
          <w:szCs w:val="18"/>
        </w:rPr>
        <w:t xml:space="preserve">. </w:t>
      </w:r>
      <w:r w:rsidR="004D0AE4" w:rsidRPr="000015DC">
        <w:rPr>
          <w:sz w:val="18"/>
          <w:szCs w:val="18"/>
        </w:rPr>
        <w:t xml:space="preserve">Grant funding is </w:t>
      </w:r>
      <w:r w:rsidR="000C245D" w:rsidRPr="000015DC">
        <w:rPr>
          <w:sz w:val="18"/>
          <w:szCs w:val="18"/>
        </w:rPr>
        <w:t xml:space="preserve">to be spent as indicated in Section 3 and any unspent money must be returned to the </w:t>
      </w:r>
      <w:r w:rsidR="00F579B3">
        <w:rPr>
          <w:sz w:val="18"/>
          <w:szCs w:val="18"/>
        </w:rPr>
        <w:t>Diocese</w:t>
      </w:r>
      <w:r w:rsidR="000C245D" w:rsidRPr="000015DC">
        <w:rPr>
          <w:sz w:val="18"/>
          <w:szCs w:val="18"/>
        </w:rPr>
        <w:t xml:space="preserve">. </w:t>
      </w:r>
      <w:r w:rsidR="004D0AE4" w:rsidRPr="000015DC">
        <w:rPr>
          <w:sz w:val="18"/>
          <w:szCs w:val="18"/>
        </w:rPr>
        <w:t xml:space="preserve"> </w:t>
      </w:r>
      <w:r w:rsidRPr="000015DC">
        <w:rPr>
          <w:sz w:val="18"/>
          <w:szCs w:val="18"/>
        </w:rPr>
        <w:t xml:space="preserve">Your project may also feature in our promotional material (our Communications team will be in touch with you if this is the case) and from time to time, </w:t>
      </w:r>
      <w:r w:rsidR="00F579B3">
        <w:rPr>
          <w:sz w:val="18"/>
          <w:szCs w:val="18"/>
        </w:rPr>
        <w:t>The Diocese of Oxford</w:t>
      </w:r>
      <w:r w:rsidRPr="000015DC">
        <w:rPr>
          <w:sz w:val="18"/>
          <w:szCs w:val="18"/>
        </w:rPr>
        <w:t xml:space="preserve"> will publish a list of those parishes and deaneries in receipt of Development Fund grants.</w:t>
      </w: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2802"/>
        <w:gridCol w:w="3118"/>
        <w:gridCol w:w="992"/>
        <w:gridCol w:w="2410"/>
      </w:tblGrid>
      <w:tr w:rsidR="00B04480" w:rsidRPr="00187A2D" w14:paraId="780EEEDC" w14:textId="77777777" w:rsidTr="00EC645D">
        <w:tc>
          <w:tcPr>
            <w:tcW w:w="2802" w:type="dxa"/>
          </w:tcPr>
          <w:p w14:paraId="662029F9" w14:textId="7B2ACEFF" w:rsidR="00B04480" w:rsidRPr="00187A2D" w:rsidRDefault="00B04480" w:rsidP="000444AD">
            <w:pPr>
              <w:spacing w:before="80" w:after="80"/>
            </w:pPr>
            <w:r>
              <w:t xml:space="preserve">Signature of </w:t>
            </w:r>
            <w:r w:rsidR="002C1285">
              <w:t xml:space="preserve">clergy </w:t>
            </w:r>
            <w:r w:rsidR="00DD6012">
              <w:t xml:space="preserve">lead </w:t>
            </w:r>
            <w:r w:rsidR="002C1285">
              <w:t>(</w:t>
            </w:r>
            <w:proofErr w:type="gramStart"/>
            <w:r w:rsidR="002C1285">
              <w:t>e.g.</w:t>
            </w:r>
            <w:proofErr w:type="gramEnd"/>
            <w:r w:rsidR="002C1285">
              <w:t xml:space="preserve"> incumbent</w:t>
            </w:r>
            <w:r w:rsidR="00787013">
              <w:t>, area dean)</w:t>
            </w:r>
          </w:p>
        </w:tc>
        <w:tc>
          <w:tcPr>
            <w:tcW w:w="3118" w:type="dxa"/>
            <w:shd w:val="clear" w:color="auto" w:fill="B8CCE4" w:themeFill="accent1" w:themeFillTint="66"/>
          </w:tcPr>
          <w:p w14:paraId="48C19A27" w14:textId="77777777" w:rsidR="00B04480" w:rsidRPr="00187A2D" w:rsidRDefault="00B04480" w:rsidP="000444AD">
            <w:pPr>
              <w:spacing w:before="80" w:after="80"/>
            </w:pPr>
          </w:p>
        </w:tc>
        <w:tc>
          <w:tcPr>
            <w:tcW w:w="992" w:type="dxa"/>
            <w:shd w:val="clear" w:color="auto" w:fill="auto"/>
          </w:tcPr>
          <w:p w14:paraId="4643AF19" w14:textId="72B8C34C" w:rsidR="00B04480" w:rsidRPr="00187A2D" w:rsidRDefault="00B04480" w:rsidP="001E5887">
            <w:pPr>
              <w:spacing w:before="80" w:after="80"/>
              <w:jc w:val="center"/>
            </w:pPr>
            <w:r>
              <w:t>Role</w:t>
            </w:r>
          </w:p>
        </w:tc>
        <w:tc>
          <w:tcPr>
            <w:tcW w:w="2410" w:type="dxa"/>
            <w:shd w:val="clear" w:color="auto" w:fill="B8CCE4" w:themeFill="accent1" w:themeFillTint="66"/>
          </w:tcPr>
          <w:p w14:paraId="7AF73090" w14:textId="60200DE3" w:rsidR="00B04480" w:rsidRPr="00187A2D" w:rsidRDefault="00B04480" w:rsidP="000444AD">
            <w:pPr>
              <w:spacing w:before="80" w:after="80"/>
            </w:pPr>
          </w:p>
        </w:tc>
      </w:tr>
      <w:tr w:rsidR="00B04480" w:rsidRPr="00187A2D" w14:paraId="76349B4D" w14:textId="77777777" w:rsidTr="00EC645D">
        <w:tc>
          <w:tcPr>
            <w:tcW w:w="2802" w:type="dxa"/>
          </w:tcPr>
          <w:p w14:paraId="6FEE5326" w14:textId="3454098B" w:rsidR="00B04480" w:rsidRPr="00187A2D" w:rsidRDefault="00B04480" w:rsidP="000444AD">
            <w:pPr>
              <w:spacing w:before="80" w:after="80"/>
            </w:pPr>
            <w:r>
              <w:t>Print name</w:t>
            </w:r>
          </w:p>
        </w:tc>
        <w:tc>
          <w:tcPr>
            <w:tcW w:w="3118" w:type="dxa"/>
            <w:shd w:val="clear" w:color="auto" w:fill="B8CCE4" w:themeFill="accent1" w:themeFillTint="66"/>
          </w:tcPr>
          <w:p w14:paraId="53E7F67F" w14:textId="77777777" w:rsidR="00B04480" w:rsidRPr="00187A2D" w:rsidRDefault="00B04480" w:rsidP="000444AD">
            <w:pPr>
              <w:spacing w:before="80" w:after="80"/>
            </w:pPr>
          </w:p>
        </w:tc>
        <w:tc>
          <w:tcPr>
            <w:tcW w:w="992" w:type="dxa"/>
            <w:shd w:val="clear" w:color="auto" w:fill="auto"/>
          </w:tcPr>
          <w:p w14:paraId="04E8509D" w14:textId="063AF612" w:rsidR="00B04480" w:rsidRPr="00187A2D" w:rsidRDefault="00B04480" w:rsidP="001E5887">
            <w:pPr>
              <w:spacing w:before="80" w:after="80"/>
              <w:jc w:val="center"/>
            </w:pPr>
            <w:r>
              <w:t>Date</w:t>
            </w:r>
          </w:p>
        </w:tc>
        <w:tc>
          <w:tcPr>
            <w:tcW w:w="2410" w:type="dxa"/>
            <w:shd w:val="clear" w:color="auto" w:fill="B8CCE4" w:themeFill="accent1" w:themeFillTint="66"/>
          </w:tcPr>
          <w:p w14:paraId="24F8C1EE" w14:textId="3051F9C6" w:rsidR="00B04480" w:rsidRPr="00187A2D" w:rsidRDefault="00B04480" w:rsidP="000444AD">
            <w:pPr>
              <w:spacing w:before="80" w:after="80"/>
            </w:pPr>
          </w:p>
        </w:tc>
      </w:tr>
      <w:tr w:rsidR="007B6280" w:rsidRPr="00187A2D" w14:paraId="6BA6BE77" w14:textId="77777777" w:rsidTr="00EC645D">
        <w:tc>
          <w:tcPr>
            <w:tcW w:w="2802" w:type="dxa"/>
          </w:tcPr>
          <w:p w14:paraId="54E8138F" w14:textId="5BBA7807" w:rsidR="007B6280" w:rsidRDefault="007B6280" w:rsidP="007B6280">
            <w:pPr>
              <w:spacing w:before="80" w:after="80"/>
            </w:pPr>
            <w:r>
              <w:t xml:space="preserve">Signature of </w:t>
            </w:r>
            <w:r w:rsidR="00CA1159">
              <w:t>Lay leader</w:t>
            </w:r>
            <w:r w:rsidR="00DD6012">
              <w:br/>
            </w:r>
            <w:r w:rsidR="002C1285">
              <w:t>(</w:t>
            </w:r>
            <w:proofErr w:type="gramStart"/>
            <w:r w:rsidR="002C1285">
              <w:t>e.g.</w:t>
            </w:r>
            <w:proofErr w:type="gramEnd"/>
            <w:r w:rsidR="002C1285">
              <w:t xml:space="preserve"> warden, lay chair)</w:t>
            </w:r>
          </w:p>
        </w:tc>
        <w:tc>
          <w:tcPr>
            <w:tcW w:w="3118" w:type="dxa"/>
            <w:shd w:val="clear" w:color="auto" w:fill="B8CCE4" w:themeFill="accent1" w:themeFillTint="66"/>
          </w:tcPr>
          <w:p w14:paraId="66433215" w14:textId="77777777" w:rsidR="007B6280" w:rsidRPr="00187A2D" w:rsidRDefault="007B6280" w:rsidP="007B6280">
            <w:pPr>
              <w:spacing w:before="80" w:after="80"/>
            </w:pPr>
          </w:p>
        </w:tc>
        <w:tc>
          <w:tcPr>
            <w:tcW w:w="992" w:type="dxa"/>
            <w:shd w:val="clear" w:color="auto" w:fill="auto"/>
          </w:tcPr>
          <w:p w14:paraId="3AE5475D" w14:textId="22CD3157" w:rsidR="007B6280" w:rsidRDefault="007B6280" w:rsidP="007B6280">
            <w:pPr>
              <w:spacing w:before="80" w:after="80"/>
              <w:jc w:val="center"/>
            </w:pPr>
            <w:r>
              <w:t>Role</w:t>
            </w:r>
          </w:p>
        </w:tc>
        <w:tc>
          <w:tcPr>
            <w:tcW w:w="2410" w:type="dxa"/>
            <w:shd w:val="clear" w:color="auto" w:fill="B8CCE4" w:themeFill="accent1" w:themeFillTint="66"/>
          </w:tcPr>
          <w:p w14:paraId="08EF9EAB" w14:textId="77777777" w:rsidR="007B6280" w:rsidRPr="00187A2D" w:rsidRDefault="007B6280" w:rsidP="007B6280">
            <w:pPr>
              <w:spacing w:before="80" w:after="80"/>
            </w:pPr>
          </w:p>
        </w:tc>
      </w:tr>
      <w:tr w:rsidR="007B6280" w:rsidRPr="00187A2D" w14:paraId="5B00245C" w14:textId="77777777" w:rsidTr="00EC645D">
        <w:tc>
          <w:tcPr>
            <w:tcW w:w="2802" w:type="dxa"/>
          </w:tcPr>
          <w:p w14:paraId="4989DAA9" w14:textId="01BE103B" w:rsidR="007B6280" w:rsidRDefault="007B6280" w:rsidP="007B6280">
            <w:pPr>
              <w:spacing w:before="80" w:after="80"/>
            </w:pPr>
            <w:r>
              <w:t>Print name</w:t>
            </w:r>
          </w:p>
        </w:tc>
        <w:tc>
          <w:tcPr>
            <w:tcW w:w="3118" w:type="dxa"/>
            <w:shd w:val="clear" w:color="auto" w:fill="B8CCE4" w:themeFill="accent1" w:themeFillTint="66"/>
          </w:tcPr>
          <w:p w14:paraId="489669CC" w14:textId="77777777" w:rsidR="007B6280" w:rsidRPr="00187A2D" w:rsidRDefault="007B6280" w:rsidP="007B6280">
            <w:pPr>
              <w:spacing w:before="80" w:after="80"/>
            </w:pPr>
          </w:p>
        </w:tc>
        <w:tc>
          <w:tcPr>
            <w:tcW w:w="992" w:type="dxa"/>
            <w:shd w:val="clear" w:color="auto" w:fill="auto"/>
          </w:tcPr>
          <w:p w14:paraId="4D65A03C" w14:textId="34EAA19C" w:rsidR="007B6280" w:rsidRDefault="007B6280" w:rsidP="007B6280">
            <w:pPr>
              <w:spacing w:before="80" w:after="80"/>
              <w:jc w:val="center"/>
            </w:pPr>
            <w:r>
              <w:t>Date</w:t>
            </w:r>
          </w:p>
        </w:tc>
        <w:tc>
          <w:tcPr>
            <w:tcW w:w="2410" w:type="dxa"/>
            <w:shd w:val="clear" w:color="auto" w:fill="B8CCE4" w:themeFill="accent1" w:themeFillTint="66"/>
          </w:tcPr>
          <w:p w14:paraId="4EC0F191" w14:textId="77777777" w:rsidR="007B6280" w:rsidRPr="00187A2D" w:rsidRDefault="007B6280" w:rsidP="007B6280">
            <w:pPr>
              <w:spacing w:before="80" w:after="80"/>
            </w:pPr>
          </w:p>
        </w:tc>
      </w:tr>
    </w:tbl>
    <w:p w14:paraId="78B18FD2" w14:textId="78558232" w:rsidR="00221EE0" w:rsidRDefault="00787013" w:rsidP="00EC645D">
      <w:pPr>
        <w:spacing w:after="0" w:line="240" w:lineRule="auto"/>
      </w:pPr>
      <w:r>
        <w:br/>
      </w:r>
      <w:r w:rsidR="00FA5ECC">
        <w:t xml:space="preserve">Send your completed form to </w:t>
      </w:r>
      <w:r w:rsidR="001574B2">
        <w:t xml:space="preserve">The Development Fund </w:t>
      </w:r>
      <w:r w:rsidR="008237DA">
        <w:t>Administrator</w:t>
      </w:r>
      <w:r>
        <w:t xml:space="preserve"> </w:t>
      </w:r>
      <w:r w:rsidR="00B906F4">
        <w:t>by email</w:t>
      </w:r>
      <w:r w:rsidR="00953BEE">
        <w:t xml:space="preserve"> </w:t>
      </w:r>
      <w:hyperlink r:id="rId12" w:history="1">
        <w:r w:rsidR="00A46801" w:rsidRPr="00653B00">
          <w:rPr>
            <w:rStyle w:val="Hyperlink"/>
          </w:rPr>
          <w:t>commonvision@oxford.anglican.org</w:t>
        </w:r>
      </w:hyperlink>
      <w:r w:rsidR="00D030F7">
        <w:t xml:space="preserve"> or </w:t>
      </w:r>
      <w:r w:rsidR="00150768">
        <w:t>post a hard copy</w:t>
      </w:r>
      <w:r w:rsidR="001574B2">
        <w:t xml:space="preserve"> to:</w:t>
      </w:r>
      <w:r w:rsidR="00D030F7">
        <w:t xml:space="preserve"> Church House Oxford, Langford Locks, Kidlington, </w:t>
      </w:r>
      <w:r w:rsidR="00CB7007">
        <w:t xml:space="preserve">Oxford, </w:t>
      </w:r>
      <w:r w:rsidR="00D030F7">
        <w:t xml:space="preserve">OX5 </w:t>
      </w:r>
      <w:r w:rsidR="00AC7FC8">
        <w:t>1</w:t>
      </w:r>
      <w:r w:rsidR="00D030F7">
        <w:t>GF</w:t>
      </w:r>
      <w:r w:rsidR="00CB7007">
        <w:t>.</w:t>
      </w:r>
    </w:p>
    <w:p w14:paraId="177B732C" w14:textId="75FE2A5C" w:rsidR="001E6167" w:rsidRDefault="001E6167" w:rsidP="00EC645D">
      <w:pPr>
        <w:spacing w:after="0" w:line="240" w:lineRule="auto"/>
      </w:pPr>
    </w:p>
    <w:p w14:paraId="32AC0149" w14:textId="23EE862C" w:rsidR="001E6167" w:rsidRPr="00221EE0" w:rsidRDefault="001E6167" w:rsidP="008D17A6">
      <w:r>
        <w:rPr>
          <w:i/>
          <w:iCs/>
        </w:rPr>
        <w:t>This document was first p</w:t>
      </w:r>
      <w:r w:rsidRPr="00950E39">
        <w:rPr>
          <w:i/>
          <w:iCs/>
        </w:rPr>
        <w:t>ublished on 12 June 2019</w:t>
      </w:r>
      <w:r>
        <w:rPr>
          <w:i/>
          <w:iCs/>
        </w:rPr>
        <w:t>. Details correct at time of publication.</w:t>
      </w:r>
      <w:r w:rsidRPr="00950E39">
        <w:rPr>
          <w:i/>
          <w:iCs/>
        </w:rPr>
        <w:br/>
        <w:t xml:space="preserve">Please check for </w:t>
      </w:r>
      <w:r>
        <w:rPr>
          <w:i/>
          <w:iCs/>
        </w:rPr>
        <w:t>an u</w:t>
      </w:r>
      <w:r w:rsidRPr="00950E39">
        <w:rPr>
          <w:i/>
          <w:iCs/>
        </w:rPr>
        <w:t xml:space="preserve">pdated version of this document at </w:t>
      </w:r>
      <w:hyperlink r:id="rId13" w:history="1">
        <w:r w:rsidRPr="0061598B">
          <w:rPr>
            <w:rStyle w:val="Hyperlink"/>
            <w:b/>
            <w:bCs/>
            <w:i/>
            <w:iCs/>
          </w:rPr>
          <w:t>oxford.anglican.org/development-fund</w:t>
        </w:r>
      </w:hyperlink>
      <w:r w:rsidRPr="00950E39">
        <w:rPr>
          <w:i/>
          <w:iCs/>
        </w:rPr>
        <w:t xml:space="preserve"> before completing a grant application form. </w:t>
      </w:r>
      <w:r>
        <w:rPr>
          <w:i/>
          <w:iCs/>
        </w:rPr>
        <w:t xml:space="preserve">Updated </w:t>
      </w:r>
      <w:r w:rsidR="006D1A75">
        <w:rPr>
          <w:i/>
          <w:iCs/>
        </w:rPr>
        <w:t>3 November</w:t>
      </w:r>
      <w:r w:rsidR="008875EE">
        <w:rPr>
          <w:i/>
          <w:iCs/>
        </w:rPr>
        <w:t xml:space="preserve"> 2022</w:t>
      </w:r>
      <w:r>
        <w:rPr>
          <w:i/>
          <w:iCs/>
        </w:rPr>
        <w:t>.</w:t>
      </w:r>
    </w:p>
    <w:sectPr w:rsidR="001E6167" w:rsidRPr="00221EE0" w:rsidSect="00C96374">
      <w:footerReference w:type="default" r:id="rId14"/>
      <w:pgSz w:w="11906" w:h="16838"/>
      <w:pgMar w:top="851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2E06A6" w14:textId="77777777" w:rsidR="00C5648C" w:rsidRDefault="00C5648C" w:rsidP="006E773E">
      <w:pPr>
        <w:spacing w:after="0" w:line="240" w:lineRule="auto"/>
      </w:pPr>
      <w:r>
        <w:separator/>
      </w:r>
    </w:p>
  </w:endnote>
  <w:endnote w:type="continuationSeparator" w:id="0">
    <w:p w14:paraId="57CFA2E0" w14:textId="77777777" w:rsidR="00C5648C" w:rsidRDefault="00C5648C" w:rsidP="006E773E">
      <w:pPr>
        <w:spacing w:after="0" w:line="240" w:lineRule="auto"/>
      </w:pPr>
      <w:r>
        <w:continuationSeparator/>
      </w:r>
    </w:p>
  </w:endnote>
  <w:endnote w:type="continuationNotice" w:id="1">
    <w:p w14:paraId="78B38950" w14:textId="77777777" w:rsidR="00C5648C" w:rsidRDefault="00C5648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33698" w14:textId="7D31DA22" w:rsidR="006E773E" w:rsidRPr="00C029DB" w:rsidRDefault="00C95898">
    <w:pPr>
      <w:pStyle w:val="Footer"/>
      <w:rPr>
        <w:sz w:val="20"/>
        <w:szCs w:val="20"/>
      </w:rPr>
    </w:pPr>
    <w:r w:rsidRPr="00C029DB">
      <w:rPr>
        <w:sz w:val="20"/>
        <w:szCs w:val="20"/>
      </w:rPr>
      <w:t>Tier 1</w:t>
    </w:r>
    <w:r w:rsidR="00311CFB">
      <w:rPr>
        <w:sz w:val="20"/>
        <w:szCs w:val="20"/>
      </w:rPr>
      <w:t>-</w:t>
    </w:r>
    <w:r w:rsidRPr="00C029DB">
      <w:rPr>
        <w:sz w:val="20"/>
        <w:szCs w:val="20"/>
      </w:rPr>
      <w:t>application</w:t>
    </w:r>
    <w:r w:rsidR="00311CFB">
      <w:rPr>
        <w:sz w:val="20"/>
        <w:szCs w:val="20"/>
      </w:rPr>
      <w:t>-</w:t>
    </w:r>
    <w:r w:rsidR="008875EE">
      <w:rPr>
        <w:sz w:val="20"/>
        <w:szCs w:val="20"/>
      </w:rPr>
      <w:t>v0</w:t>
    </w:r>
    <w:r w:rsidR="000D6CCB">
      <w:rPr>
        <w:sz w:val="20"/>
        <w:szCs w:val="20"/>
      </w:rPr>
      <w:t>8</w:t>
    </w:r>
    <w:r w:rsidR="008875EE">
      <w:rPr>
        <w:sz w:val="20"/>
        <w:szCs w:val="20"/>
      </w:rPr>
      <w:t>-</w:t>
    </w:r>
    <w:r w:rsidR="000D6CCB">
      <w:rPr>
        <w:sz w:val="20"/>
        <w:szCs w:val="20"/>
      </w:rPr>
      <w:t>03NOV</w:t>
    </w:r>
    <w:r w:rsidR="008875EE">
      <w:rPr>
        <w:sz w:val="20"/>
        <w:szCs w:val="20"/>
      </w:rPr>
      <w:t>22</w:t>
    </w:r>
    <w:r w:rsidRPr="00C029DB">
      <w:rPr>
        <w:sz w:val="20"/>
        <w:szCs w:val="20"/>
      </w:rPr>
      <w:tab/>
    </w:r>
    <w:r w:rsidRPr="00C029DB">
      <w:rPr>
        <w:sz w:val="20"/>
        <w:szCs w:val="20"/>
      </w:rPr>
      <w:tab/>
      <w:t xml:space="preserve">Page </w:t>
    </w:r>
    <w:r w:rsidRPr="00C029DB">
      <w:rPr>
        <w:sz w:val="20"/>
        <w:szCs w:val="20"/>
      </w:rPr>
      <w:fldChar w:fldCharType="begin"/>
    </w:r>
    <w:r w:rsidRPr="00C029DB">
      <w:rPr>
        <w:sz w:val="20"/>
        <w:szCs w:val="20"/>
      </w:rPr>
      <w:instrText xml:space="preserve"> PAGE  \* Arabic  \* MERGEFORMAT </w:instrText>
    </w:r>
    <w:r w:rsidRPr="00C029DB">
      <w:rPr>
        <w:sz w:val="20"/>
        <w:szCs w:val="20"/>
      </w:rPr>
      <w:fldChar w:fldCharType="separate"/>
    </w:r>
    <w:r w:rsidRPr="00C029DB">
      <w:rPr>
        <w:noProof/>
        <w:sz w:val="20"/>
        <w:szCs w:val="20"/>
      </w:rPr>
      <w:t>1</w:t>
    </w:r>
    <w:r w:rsidRPr="00C029DB">
      <w:rPr>
        <w:sz w:val="20"/>
        <w:szCs w:val="20"/>
      </w:rPr>
      <w:fldChar w:fldCharType="end"/>
    </w:r>
    <w:r w:rsidRPr="00C029DB">
      <w:rPr>
        <w:sz w:val="20"/>
        <w:szCs w:val="20"/>
      </w:rPr>
      <w:t xml:space="preserve"> of </w:t>
    </w:r>
    <w:r w:rsidRPr="00C029DB">
      <w:rPr>
        <w:sz w:val="20"/>
        <w:szCs w:val="20"/>
      </w:rPr>
      <w:fldChar w:fldCharType="begin"/>
    </w:r>
    <w:r w:rsidRPr="00C029DB">
      <w:rPr>
        <w:sz w:val="20"/>
        <w:szCs w:val="20"/>
      </w:rPr>
      <w:instrText xml:space="preserve"> NUMPAGES  \* Arabic  \* MERGEFORMAT </w:instrText>
    </w:r>
    <w:r w:rsidRPr="00C029DB">
      <w:rPr>
        <w:sz w:val="20"/>
        <w:szCs w:val="20"/>
      </w:rPr>
      <w:fldChar w:fldCharType="separate"/>
    </w:r>
    <w:r w:rsidRPr="00C029DB">
      <w:rPr>
        <w:noProof/>
        <w:sz w:val="20"/>
        <w:szCs w:val="20"/>
      </w:rPr>
      <w:t>2</w:t>
    </w:r>
    <w:r w:rsidRPr="00C029DB">
      <w:rPr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A78295" w14:textId="77777777" w:rsidR="00C5648C" w:rsidRDefault="00C5648C" w:rsidP="006E773E">
      <w:pPr>
        <w:spacing w:after="0" w:line="240" w:lineRule="auto"/>
      </w:pPr>
      <w:r>
        <w:separator/>
      </w:r>
    </w:p>
  </w:footnote>
  <w:footnote w:type="continuationSeparator" w:id="0">
    <w:p w14:paraId="7A7DA7F1" w14:textId="77777777" w:rsidR="00C5648C" w:rsidRDefault="00C5648C" w:rsidP="006E773E">
      <w:pPr>
        <w:spacing w:after="0" w:line="240" w:lineRule="auto"/>
      </w:pPr>
      <w:r>
        <w:continuationSeparator/>
      </w:r>
    </w:p>
  </w:footnote>
  <w:footnote w:type="continuationNotice" w:id="1">
    <w:p w14:paraId="51001D53" w14:textId="77777777" w:rsidR="00C5648C" w:rsidRDefault="00C5648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6E255C"/>
    <w:multiLevelType w:val="hybridMultilevel"/>
    <w:tmpl w:val="F93A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864616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3MjYztjSxNDQ0NDNX0lEKTi0uzszPAykwqgUAvxHppywAAAA="/>
  </w:docVars>
  <w:rsids>
    <w:rsidRoot w:val="00221EE0"/>
    <w:rsid w:val="000015DC"/>
    <w:rsid w:val="000033B5"/>
    <w:rsid w:val="00045999"/>
    <w:rsid w:val="00087A15"/>
    <w:rsid w:val="000A150F"/>
    <w:rsid w:val="000A4AFE"/>
    <w:rsid w:val="000A4DF2"/>
    <w:rsid w:val="000B48BB"/>
    <w:rsid w:val="000B5A76"/>
    <w:rsid w:val="000B7341"/>
    <w:rsid w:val="000C245D"/>
    <w:rsid w:val="000D6CCB"/>
    <w:rsid w:val="000F7D1B"/>
    <w:rsid w:val="00121B87"/>
    <w:rsid w:val="00132056"/>
    <w:rsid w:val="00150768"/>
    <w:rsid w:val="00151B35"/>
    <w:rsid w:val="001574B2"/>
    <w:rsid w:val="001667A6"/>
    <w:rsid w:val="001760F0"/>
    <w:rsid w:val="0018397A"/>
    <w:rsid w:val="001855A7"/>
    <w:rsid w:val="00186BD1"/>
    <w:rsid w:val="00187A2D"/>
    <w:rsid w:val="00192E6D"/>
    <w:rsid w:val="00194A32"/>
    <w:rsid w:val="001A28BD"/>
    <w:rsid w:val="001A7EE3"/>
    <w:rsid w:val="001B7B35"/>
    <w:rsid w:val="001D1234"/>
    <w:rsid w:val="001D6A02"/>
    <w:rsid w:val="001E5887"/>
    <w:rsid w:val="001E6167"/>
    <w:rsid w:val="002109E9"/>
    <w:rsid w:val="00221EE0"/>
    <w:rsid w:val="00235FF6"/>
    <w:rsid w:val="0024436B"/>
    <w:rsid w:val="00271841"/>
    <w:rsid w:val="002744E0"/>
    <w:rsid w:val="002766DD"/>
    <w:rsid w:val="00284687"/>
    <w:rsid w:val="00295AE1"/>
    <w:rsid w:val="002B2394"/>
    <w:rsid w:val="002C1285"/>
    <w:rsid w:val="002C2332"/>
    <w:rsid w:val="002D77A2"/>
    <w:rsid w:val="002E4B86"/>
    <w:rsid w:val="002F745D"/>
    <w:rsid w:val="00302C5B"/>
    <w:rsid w:val="003033F3"/>
    <w:rsid w:val="00307C84"/>
    <w:rsid w:val="00311CFB"/>
    <w:rsid w:val="00331449"/>
    <w:rsid w:val="00333E5C"/>
    <w:rsid w:val="0034283B"/>
    <w:rsid w:val="003578E6"/>
    <w:rsid w:val="0036628E"/>
    <w:rsid w:val="00371343"/>
    <w:rsid w:val="0038273E"/>
    <w:rsid w:val="003865D7"/>
    <w:rsid w:val="00391BBE"/>
    <w:rsid w:val="00391C00"/>
    <w:rsid w:val="00392B60"/>
    <w:rsid w:val="003A05DB"/>
    <w:rsid w:val="003C2E11"/>
    <w:rsid w:val="003D0685"/>
    <w:rsid w:val="003D44EE"/>
    <w:rsid w:val="00427977"/>
    <w:rsid w:val="004524E7"/>
    <w:rsid w:val="00456D1A"/>
    <w:rsid w:val="0048714A"/>
    <w:rsid w:val="004943FE"/>
    <w:rsid w:val="004A0F2B"/>
    <w:rsid w:val="004A2528"/>
    <w:rsid w:val="004C2B56"/>
    <w:rsid w:val="004C5E56"/>
    <w:rsid w:val="004D0AE4"/>
    <w:rsid w:val="004E5F1E"/>
    <w:rsid w:val="00503B12"/>
    <w:rsid w:val="00532383"/>
    <w:rsid w:val="00533401"/>
    <w:rsid w:val="00576314"/>
    <w:rsid w:val="005A76E4"/>
    <w:rsid w:val="005D0D7E"/>
    <w:rsid w:val="005E35C2"/>
    <w:rsid w:val="005E5E89"/>
    <w:rsid w:val="005F23B4"/>
    <w:rsid w:val="005F31ED"/>
    <w:rsid w:val="0061598B"/>
    <w:rsid w:val="00663309"/>
    <w:rsid w:val="00672DE1"/>
    <w:rsid w:val="006C7CEC"/>
    <w:rsid w:val="006D1A75"/>
    <w:rsid w:val="006E773E"/>
    <w:rsid w:val="006E792D"/>
    <w:rsid w:val="006F0F48"/>
    <w:rsid w:val="00710FDD"/>
    <w:rsid w:val="00714AD2"/>
    <w:rsid w:val="00715BA2"/>
    <w:rsid w:val="00720F63"/>
    <w:rsid w:val="00722ADF"/>
    <w:rsid w:val="00724494"/>
    <w:rsid w:val="00724AFA"/>
    <w:rsid w:val="00736C9D"/>
    <w:rsid w:val="00737B86"/>
    <w:rsid w:val="00740886"/>
    <w:rsid w:val="00756A05"/>
    <w:rsid w:val="007572A8"/>
    <w:rsid w:val="00767456"/>
    <w:rsid w:val="007815E9"/>
    <w:rsid w:val="00787013"/>
    <w:rsid w:val="007A1D2B"/>
    <w:rsid w:val="007B6280"/>
    <w:rsid w:val="007D0014"/>
    <w:rsid w:val="007D4749"/>
    <w:rsid w:val="007D4C70"/>
    <w:rsid w:val="007D62F6"/>
    <w:rsid w:val="007E1106"/>
    <w:rsid w:val="007F23E9"/>
    <w:rsid w:val="007F3967"/>
    <w:rsid w:val="008122F1"/>
    <w:rsid w:val="008237DA"/>
    <w:rsid w:val="0083483C"/>
    <w:rsid w:val="008375CD"/>
    <w:rsid w:val="00886043"/>
    <w:rsid w:val="00886D68"/>
    <w:rsid w:val="008875EE"/>
    <w:rsid w:val="00892967"/>
    <w:rsid w:val="008C24D1"/>
    <w:rsid w:val="008C3457"/>
    <w:rsid w:val="008D17A6"/>
    <w:rsid w:val="008D3500"/>
    <w:rsid w:val="008F1078"/>
    <w:rsid w:val="008F3789"/>
    <w:rsid w:val="0090002A"/>
    <w:rsid w:val="009065D6"/>
    <w:rsid w:val="0092443F"/>
    <w:rsid w:val="009248C7"/>
    <w:rsid w:val="009321F4"/>
    <w:rsid w:val="00953BEE"/>
    <w:rsid w:val="00960577"/>
    <w:rsid w:val="009746E2"/>
    <w:rsid w:val="00975D9C"/>
    <w:rsid w:val="00977A1B"/>
    <w:rsid w:val="009943D0"/>
    <w:rsid w:val="009B0D51"/>
    <w:rsid w:val="009C68C2"/>
    <w:rsid w:val="009D10CD"/>
    <w:rsid w:val="009E02B6"/>
    <w:rsid w:val="009F56CA"/>
    <w:rsid w:val="00A0323D"/>
    <w:rsid w:val="00A05A08"/>
    <w:rsid w:val="00A07E9B"/>
    <w:rsid w:val="00A14815"/>
    <w:rsid w:val="00A353B4"/>
    <w:rsid w:val="00A46801"/>
    <w:rsid w:val="00A94D8F"/>
    <w:rsid w:val="00AB1232"/>
    <w:rsid w:val="00AC43E1"/>
    <w:rsid w:val="00AC7FC8"/>
    <w:rsid w:val="00AD0F04"/>
    <w:rsid w:val="00AF0972"/>
    <w:rsid w:val="00AF51DB"/>
    <w:rsid w:val="00B04480"/>
    <w:rsid w:val="00B120A1"/>
    <w:rsid w:val="00B26CFD"/>
    <w:rsid w:val="00B3637B"/>
    <w:rsid w:val="00B457D7"/>
    <w:rsid w:val="00B50145"/>
    <w:rsid w:val="00B70CFB"/>
    <w:rsid w:val="00B83DA3"/>
    <w:rsid w:val="00B906F4"/>
    <w:rsid w:val="00B95DED"/>
    <w:rsid w:val="00B9631A"/>
    <w:rsid w:val="00BA14C2"/>
    <w:rsid w:val="00BA2B9B"/>
    <w:rsid w:val="00BA2E2D"/>
    <w:rsid w:val="00BC6653"/>
    <w:rsid w:val="00BD16B4"/>
    <w:rsid w:val="00BD5A3C"/>
    <w:rsid w:val="00BF03AA"/>
    <w:rsid w:val="00BF2CD8"/>
    <w:rsid w:val="00C029DB"/>
    <w:rsid w:val="00C17EC9"/>
    <w:rsid w:val="00C22875"/>
    <w:rsid w:val="00C50018"/>
    <w:rsid w:val="00C5648C"/>
    <w:rsid w:val="00C76F32"/>
    <w:rsid w:val="00C95898"/>
    <w:rsid w:val="00C96374"/>
    <w:rsid w:val="00CA1159"/>
    <w:rsid w:val="00CB7007"/>
    <w:rsid w:val="00CB7F66"/>
    <w:rsid w:val="00CC1372"/>
    <w:rsid w:val="00CC66F8"/>
    <w:rsid w:val="00CE6085"/>
    <w:rsid w:val="00CF475B"/>
    <w:rsid w:val="00CF5636"/>
    <w:rsid w:val="00D030F7"/>
    <w:rsid w:val="00D105C1"/>
    <w:rsid w:val="00D11F87"/>
    <w:rsid w:val="00D41DAC"/>
    <w:rsid w:val="00D60174"/>
    <w:rsid w:val="00D9778B"/>
    <w:rsid w:val="00DA06A7"/>
    <w:rsid w:val="00DC0F1D"/>
    <w:rsid w:val="00DC5175"/>
    <w:rsid w:val="00DD004B"/>
    <w:rsid w:val="00DD6012"/>
    <w:rsid w:val="00DD7EDA"/>
    <w:rsid w:val="00DE7182"/>
    <w:rsid w:val="00DF27DE"/>
    <w:rsid w:val="00E14237"/>
    <w:rsid w:val="00E26370"/>
    <w:rsid w:val="00E33BF6"/>
    <w:rsid w:val="00E37382"/>
    <w:rsid w:val="00E43810"/>
    <w:rsid w:val="00E443F1"/>
    <w:rsid w:val="00E45297"/>
    <w:rsid w:val="00E61060"/>
    <w:rsid w:val="00E617AA"/>
    <w:rsid w:val="00E74C2A"/>
    <w:rsid w:val="00E753AD"/>
    <w:rsid w:val="00E8434B"/>
    <w:rsid w:val="00E9056D"/>
    <w:rsid w:val="00EA27A1"/>
    <w:rsid w:val="00EC645D"/>
    <w:rsid w:val="00ED1C2F"/>
    <w:rsid w:val="00F1075C"/>
    <w:rsid w:val="00F118B7"/>
    <w:rsid w:val="00F24EB1"/>
    <w:rsid w:val="00F51B17"/>
    <w:rsid w:val="00F57147"/>
    <w:rsid w:val="00F579B3"/>
    <w:rsid w:val="00F864A2"/>
    <w:rsid w:val="00F93242"/>
    <w:rsid w:val="00FA5ECC"/>
    <w:rsid w:val="00FC17BA"/>
    <w:rsid w:val="00FC5907"/>
    <w:rsid w:val="03F6DBD3"/>
    <w:rsid w:val="0B174DCA"/>
    <w:rsid w:val="16472441"/>
    <w:rsid w:val="32E0687E"/>
    <w:rsid w:val="399AAE91"/>
    <w:rsid w:val="3B14170A"/>
    <w:rsid w:val="5CF4DE33"/>
    <w:rsid w:val="60932552"/>
    <w:rsid w:val="68CEAF0E"/>
    <w:rsid w:val="6BA12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7E841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1EE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21EE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21EE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21EE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unhideWhenUsed/>
    <w:rsid w:val="00187A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E77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773E"/>
  </w:style>
  <w:style w:type="paragraph" w:styleId="Footer">
    <w:name w:val="footer"/>
    <w:basedOn w:val="Normal"/>
    <w:link w:val="FooterChar"/>
    <w:uiPriority w:val="99"/>
    <w:unhideWhenUsed/>
    <w:rsid w:val="006E77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773E"/>
  </w:style>
  <w:style w:type="character" w:styleId="Hyperlink">
    <w:name w:val="Hyperlink"/>
    <w:basedOn w:val="DefaultParagraphFont"/>
    <w:uiPriority w:val="99"/>
    <w:unhideWhenUsed/>
    <w:rsid w:val="00D030F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30F7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5B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5BA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51B35"/>
    <w:pPr>
      <w:ind w:left="720"/>
      <w:contextualSpacing/>
    </w:pPr>
  </w:style>
  <w:style w:type="paragraph" w:styleId="Revision">
    <w:name w:val="Revision"/>
    <w:hidden/>
    <w:uiPriority w:val="99"/>
    <w:semiHidden/>
    <w:rsid w:val="00B120A1"/>
    <w:pPr>
      <w:spacing w:after="0" w:line="240" w:lineRule="auto"/>
    </w:pPr>
  </w:style>
  <w:style w:type="paragraph" w:customStyle="1" w:styleId="paragraph">
    <w:name w:val="paragraph"/>
    <w:basedOn w:val="Normal"/>
    <w:rsid w:val="007D00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7D0014"/>
  </w:style>
  <w:style w:type="character" w:customStyle="1" w:styleId="eop">
    <w:name w:val="eop"/>
    <w:basedOn w:val="DefaultParagraphFont"/>
    <w:rsid w:val="007D0014"/>
  </w:style>
  <w:style w:type="character" w:styleId="FollowedHyperlink">
    <w:name w:val="FollowedHyperlink"/>
    <w:basedOn w:val="DefaultParagraphFont"/>
    <w:uiPriority w:val="99"/>
    <w:semiHidden/>
    <w:unhideWhenUsed/>
    <w:rsid w:val="006E792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17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90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5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11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0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35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1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3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oxford.anglican.org/parish-support/parish-finance/development-fund/how-to-apply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commonvision@oxford.anglican.org?subject=Tier%201%20application%20for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oxford.anglican.org/parish-support/parish-finance/development-fund/how-to-apply/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94C764042DCA4E89DCEA010FB2A7E3" ma:contentTypeVersion="4" ma:contentTypeDescription="Create a new document." ma:contentTypeScope="" ma:versionID="7d5acc2c7b1b2e49a4a8c15ef3b55cb8">
  <xsd:schema xmlns:xsd="http://www.w3.org/2001/XMLSchema" xmlns:xs="http://www.w3.org/2001/XMLSchema" xmlns:p="http://schemas.microsoft.com/office/2006/metadata/properties" xmlns:ns2="1ddde309-2a7d-4a20-bd1f-c19fcf450458" targetNamespace="http://schemas.microsoft.com/office/2006/metadata/properties" ma:root="true" ma:fieldsID="5c5e4011ae24a6f518ac2c8a058b362c" ns2:_="">
    <xsd:import namespace="1ddde309-2a7d-4a20-bd1f-c19fcf4504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dde309-2a7d-4a20-bd1f-c19fcf4504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F7B0B7B-0DCC-4F86-BA74-CBF3345A45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dde309-2a7d-4a20-bd1f-c19fcf4504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7435A8-CF65-4B3C-AA79-B06ECED712B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E32EB58-693F-422B-8CD5-ADA5AE081F0E}">
  <ds:schemaRefs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schemas.microsoft.com/office/2006/documentManagement/types"/>
    <ds:schemaRef ds:uri="http://www.w3.org/XML/1998/namespace"/>
    <ds:schemaRef ds:uri="1ddde309-2a7d-4a20-bd1f-c19fcf450458"/>
    <ds:schemaRef ds:uri="http://purl.org/dc/elements/1.1/"/>
    <ds:schemaRef ds:uri="http://schemas.microsoft.com/office/infopath/2007/PartnerControl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66</Words>
  <Characters>4940</Characters>
  <Application>Microsoft Office Word</Application>
  <DocSecurity>0</DocSecurity>
  <Lines>41</Lines>
  <Paragraphs>11</Paragraphs>
  <ScaleCrop>false</ScaleCrop>
  <Company/>
  <LinksUpToDate>false</LinksUpToDate>
  <CharactersWithSpaces>5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10T13:14:00Z</dcterms:created>
  <dcterms:modified xsi:type="dcterms:W3CDTF">2022-11-03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94C764042DCA4E89DCEA010FB2A7E3</vt:lpwstr>
  </property>
</Properties>
</file>